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01725" w14:textId="77777777" w:rsidR="004C1F60" w:rsidRPr="004C1F60" w:rsidRDefault="001C6C82" w:rsidP="004C1F60">
      <w:pPr>
        <w:spacing w:line="276" w:lineRule="auto"/>
        <w:jc w:val="both"/>
        <w:rPr>
          <w:rFonts w:eastAsia="Times New Roman"/>
          <w:b/>
          <w:bCs/>
          <w:color w:val="000000"/>
          <w:sz w:val="28"/>
          <w:szCs w:val="28"/>
          <w:lang w:eastAsia="pl-PL"/>
        </w:rPr>
      </w:pPr>
      <w:r w:rsidRPr="004C1F60">
        <w:rPr>
          <w:rFonts w:eastAsia="Times New Roman"/>
          <w:b/>
          <w:bCs/>
          <w:color w:val="000000"/>
          <w:sz w:val="28"/>
          <w:szCs w:val="28"/>
          <w:lang w:eastAsia="pl-PL"/>
        </w:rPr>
        <w:t>Co piąty Polak przyznaje, że miał problemy z terminową spłatą zobowiązań</w:t>
      </w:r>
    </w:p>
    <w:p w14:paraId="53E1B2B2" w14:textId="786F67DA" w:rsidR="009252B4" w:rsidRPr="004C1F60" w:rsidRDefault="009252B4" w:rsidP="004C1F60">
      <w:pPr>
        <w:pStyle w:val="Akapitzlist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C1F60">
        <w:rPr>
          <w:rFonts w:asciiTheme="minorHAnsi" w:hAnsiTheme="minorHAnsi" w:cstheme="minorHAnsi"/>
          <w:b/>
          <w:bCs/>
          <w:sz w:val="22"/>
          <w:szCs w:val="22"/>
        </w:rPr>
        <w:t xml:space="preserve">Blisko 1,5 mln osób wpisanych do bazy ERIF ma dług. </w:t>
      </w:r>
      <w:r w:rsidR="001A30A0" w:rsidRPr="004C1F60">
        <w:rPr>
          <w:rFonts w:asciiTheme="minorHAnsi" w:hAnsiTheme="minorHAnsi" w:cstheme="minorHAnsi"/>
          <w:b/>
          <w:bCs/>
          <w:sz w:val="22"/>
          <w:szCs w:val="22"/>
        </w:rPr>
        <w:t xml:space="preserve">Przeciętnie wynosi on </w:t>
      </w:r>
      <w:r w:rsidR="00150A9F" w:rsidRPr="004C1F60">
        <w:rPr>
          <w:rFonts w:asciiTheme="minorHAnsi" w:hAnsiTheme="minorHAnsi" w:cstheme="minorHAnsi"/>
          <w:b/>
          <w:bCs/>
          <w:sz w:val="22"/>
          <w:szCs w:val="22"/>
        </w:rPr>
        <w:t>10</w:t>
      </w:r>
      <w:r w:rsidR="001A30A0" w:rsidRPr="004C1F60">
        <w:rPr>
          <w:rFonts w:asciiTheme="minorHAnsi" w:hAnsiTheme="minorHAnsi" w:cstheme="minorHAnsi"/>
          <w:b/>
          <w:bCs/>
          <w:sz w:val="22"/>
          <w:szCs w:val="22"/>
        </w:rPr>
        <w:t xml:space="preserve"> tys. zł</w:t>
      </w:r>
      <w:r w:rsidR="00150A9F" w:rsidRPr="004C1F60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6E15F6AD" w14:textId="3938D21F" w:rsidR="001422BA" w:rsidRPr="00E41A9A" w:rsidRDefault="00615EE7" w:rsidP="001A30A0">
      <w:pPr>
        <w:pStyle w:val="Akapitzlist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Co piąty Polak przyznał, że </w:t>
      </w:r>
      <w:r w:rsidR="001422BA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miał </w:t>
      </w:r>
      <w:r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w przeszłości </w:t>
      </w:r>
      <w:r w:rsidR="001422BA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problemy z </w:t>
      </w:r>
      <w:r w:rsidR="003148CE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terminowym </w:t>
      </w:r>
      <w:r w:rsidR="001422BA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płaceniem swoich zobowiązań finansowych. </w:t>
      </w:r>
    </w:p>
    <w:p w14:paraId="4907AE67" w14:textId="3E07976B" w:rsidR="0015142D" w:rsidRPr="00E41A9A" w:rsidRDefault="0015142D" w:rsidP="001A30A0">
      <w:pPr>
        <w:pStyle w:val="Akapitzlist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Dotykają one </w:t>
      </w:r>
      <w:r w:rsidR="00002E95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wszystkie grupy wiekowe, ale </w:t>
      </w:r>
      <w:r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seniorów </w:t>
      </w:r>
      <w:r w:rsidR="00002E95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w większym stopniu niż młodych </w:t>
      </w:r>
      <w:r w:rsidRPr="00E41A9A">
        <w:rPr>
          <w:rFonts w:asciiTheme="minorHAnsi" w:hAnsiTheme="minorHAnsi" w:cstheme="minorHAnsi"/>
          <w:b/>
          <w:bCs/>
          <w:sz w:val="22"/>
          <w:szCs w:val="22"/>
        </w:rPr>
        <w:t>– 24% osób w wieku 55</w:t>
      </w:r>
      <w:r w:rsidR="00687843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+ przyznało się do </w:t>
      </w:r>
      <w:r w:rsidR="00002E95" w:rsidRPr="00E41A9A">
        <w:rPr>
          <w:rFonts w:asciiTheme="minorHAnsi" w:hAnsiTheme="minorHAnsi" w:cstheme="minorHAnsi"/>
          <w:b/>
          <w:bCs/>
          <w:sz w:val="22"/>
          <w:szCs w:val="22"/>
        </w:rPr>
        <w:t>kłopotów</w:t>
      </w:r>
      <w:r w:rsidR="00687843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02E95" w:rsidRPr="00E41A9A">
        <w:rPr>
          <w:rFonts w:asciiTheme="minorHAnsi" w:hAnsiTheme="minorHAnsi" w:cstheme="minorHAnsi"/>
          <w:b/>
          <w:bCs/>
          <w:sz w:val="22"/>
          <w:szCs w:val="22"/>
        </w:rPr>
        <w:t>z</w:t>
      </w:r>
      <w:r w:rsidR="00687843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 płatnościa</w:t>
      </w:r>
      <w:r w:rsidR="00002E95" w:rsidRPr="00E41A9A">
        <w:rPr>
          <w:rFonts w:asciiTheme="minorHAnsi" w:hAnsiTheme="minorHAnsi" w:cstheme="minorHAnsi"/>
          <w:b/>
          <w:bCs/>
          <w:sz w:val="22"/>
          <w:szCs w:val="22"/>
        </w:rPr>
        <w:t>mi, w grupie 18-24 lata 13%.</w:t>
      </w:r>
    </w:p>
    <w:p w14:paraId="7BFB9548" w14:textId="69A3238B" w:rsidR="0015142D" w:rsidRPr="00E41A9A" w:rsidRDefault="003A02A3" w:rsidP="001A30A0">
      <w:pPr>
        <w:pStyle w:val="Akapitzlist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Ponad </w:t>
      </w:r>
      <w:r w:rsidR="00687843" w:rsidRPr="00E41A9A">
        <w:rPr>
          <w:rFonts w:asciiTheme="minorHAnsi" w:hAnsiTheme="minorHAnsi" w:cstheme="minorHAnsi"/>
          <w:b/>
          <w:bCs/>
          <w:sz w:val="22"/>
          <w:szCs w:val="22"/>
        </w:rPr>
        <w:t>80% badanych wskazało e-mail</w:t>
      </w:r>
      <w:r w:rsidR="00615EE7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 i SMS </w:t>
      </w:r>
      <w:r w:rsidR="00687843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jako najwygodniejsze </w:t>
      </w:r>
      <w:r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formy przypomnienia im o </w:t>
      </w:r>
      <w:r w:rsidR="00615EE7" w:rsidRPr="00E41A9A">
        <w:rPr>
          <w:rFonts w:asciiTheme="minorHAnsi" w:hAnsiTheme="minorHAnsi" w:cstheme="minorHAnsi"/>
          <w:b/>
          <w:bCs/>
          <w:sz w:val="22"/>
          <w:szCs w:val="22"/>
        </w:rPr>
        <w:t>zaległych płatności</w:t>
      </w:r>
      <w:r w:rsidR="006B5E9E">
        <w:rPr>
          <w:rFonts w:asciiTheme="minorHAnsi" w:hAnsiTheme="minorHAnsi" w:cstheme="minorHAnsi"/>
          <w:b/>
          <w:bCs/>
          <w:sz w:val="22"/>
          <w:szCs w:val="22"/>
        </w:rPr>
        <w:t>ach</w:t>
      </w:r>
      <w:r w:rsidR="00687843" w:rsidRPr="00E41A9A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892E72" w:rsidRPr="00E41A9A">
        <w:rPr>
          <w:rFonts w:asciiTheme="minorHAnsi" w:hAnsiTheme="minorHAnsi" w:cstheme="minorHAnsi"/>
          <w:b/>
          <w:bCs/>
          <w:sz w:val="22"/>
          <w:szCs w:val="22"/>
        </w:rPr>
        <w:t xml:space="preserve"> Z kolei tradycyjny list oraz e-mail najbardziej motywują do spłaty zadłużenia i zapewniają bezpieczeństwo danych.</w:t>
      </w:r>
    </w:p>
    <w:p w14:paraId="078952B0" w14:textId="5BE1FF7C" w:rsidR="001422BA" w:rsidRPr="00E41A9A" w:rsidRDefault="00615EE7" w:rsidP="001A30A0">
      <w:pPr>
        <w:spacing w:line="276" w:lineRule="auto"/>
        <w:jc w:val="both"/>
        <w:rPr>
          <w:sz w:val="22"/>
          <w:szCs w:val="22"/>
        </w:rPr>
      </w:pPr>
      <w:r w:rsidRPr="00E41A9A">
        <w:rPr>
          <w:sz w:val="22"/>
          <w:szCs w:val="22"/>
        </w:rPr>
        <w:t xml:space="preserve">Na koniec </w:t>
      </w:r>
      <w:r w:rsidR="00E41A9A" w:rsidRPr="00E41A9A">
        <w:rPr>
          <w:sz w:val="22"/>
          <w:szCs w:val="22"/>
        </w:rPr>
        <w:t xml:space="preserve">pierwszego kwartału </w:t>
      </w:r>
      <w:r w:rsidRPr="00E41A9A">
        <w:rPr>
          <w:sz w:val="22"/>
          <w:szCs w:val="22"/>
        </w:rPr>
        <w:t xml:space="preserve">w bazie ERIF było ponad 1,5 mln konsumentów z </w:t>
      </w:r>
      <w:r w:rsidR="003A02A3" w:rsidRPr="00E41A9A">
        <w:rPr>
          <w:sz w:val="22"/>
          <w:szCs w:val="22"/>
        </w:rPr>
        <w:t xml:space="preserve">tzw. </w:t>
      </w:r>
      <w:r w:rsidRPr="00E41A9A">
        <w:rPr>
          <w:sz w:val="22"/>
          <w:szCs w:val="22"/>
        </w:rPr>
        <w:t xml:space="preserve">negatywnym wpisem, </w:t>
      </w:r>
      <w:r w:rsidR="003A02A3" w:rsidRPr="00E41A9A">
        <w:rPr>
          <w:sz w:val="22"/>
          <w:szCs w:val="22"/>
        </w:rPr>
        <w:t>czyli</w:t>
      </w:r>
      <w:r w:rsidR="009252B4" w:rsidRPr="00E41A9A">
        <w:rPr>
          <w:sz w:val="22"/>
          <w:szCs w:val="22"/>
        </w:rPr>
        <w:t xml:space="preserve"> </w:t>
      </w:r>
      <w:r w:rsidR="003A02A3" w:rsidRPr="00E41A9A">
        <w:rPr>
          <w:sz w:val="22"/>
          <w:szCs w:val="22"/>
        </w:rPr>
        <w:t>informacją o</w:t>
      </w:r>
      <w:r w:rsidR="009252B4" w:rsidRPr="00E41A9A">
        <w:rPr>
          <w:sz w:val="22"/>
          <w:szCs w:val="22"/>
        </w:rPr>
        <w:t xml:space="preserve"> zaleganiu z płatnością. Średnia wartość długu </w:t>
      </w:r>
      <w:r w:rsidR="003A02A3" w:rsidRPr="00E41A9A">
        <w:rPr>
          <w:sz w:val="22"/>
          <w:szCs w:val="22"/>
        </w:rPr>
        <w:t xml:space="preserve">osoby wpisanej do bazy </w:t>
      </w:r>
      <w:r w:rsidR="009252B4" w:rsidRPr="00E41A9A">
        <w:rPr>
          <w:sz w:val="22"/>
          <w:szCs w:val="22"/>
        </w:rPr>
        <w:t xml:space="preserve">wynosi </w:t>
      </w:r>
      <w:r w:rsidR="00150A9F">
        <w:rPr>
          <w:sz w:val="22"/>
          <w:szCs w:val="22"/>
        </w:rPr>
        <w:t>10</w:t>
      </w:r>
      <w:r w:rsidR="009252B4" w:rsidRPr="00E41A9A">
        <w:rPr>
          <w:sz w:val="22"/>
          <w:szCs w:val="22"/>
        </w:rPr>
        <w:t xml:space="preserve"> tys. zł</w:t>
      </w:r>
      <w:r w:rsidR="00150A9F">
        <w:rPr>
          <w:sz w:val="22"/>
          <w:szCs w:val="22"/>
        </w:rPr>
        <w:t xml:space="preserve"> (bez długów alimentacyjnych)</w:t>
      </w:r>
      <w:r w:rsidR="003A02A3" w:rsidRPr="00E41A9A">
        <w:rPr>
          <w:sz w:val="22"/>
          <w:szCs w:val="22"/>
        </w:rPr>
        <w:t xml:space="preserve">. </w:t>
      </w:r>
      <w:r w:rsidR="005A1F28" w:rsidRPr="00E41A9A">
        <w:rPr>
          <w:sz w:val="22"/>
          <w:szCs w:val="22"/>
        </w:rPr>
        <w:t>Niestety problemy z terminową</w:t>
      </w:r>
      <w:r w:rsidR="006B5E9E">
        <w:rPr>
          <w:sz w:val="22"/>
          <w:szCs w:val="22"/>
        </w:rPr>
        <w:t xml:space="preserve"> spłatą</w:t>
      </w:r>
      <w:r w:rsidR="005A1F28" w:rsidRPr="00E41A9A">
        <w:rPr>
          <w:sz w:val="22"/>
          <w:szCs w:val="22"/>
        </w:rPr>
        <w:t xml:space="preserve"> dotyczą wielu osób.</w:t>
      </w:r>
      <w:r w:rsidR="003A02A3" w:rsidRPr="00E41A9A">
        <w:rPr>
          <w:sz w:val="22"/>
          <w:szCs w:val="22"/>
        </w:rPr>
        <w:t xml:space="preserve"> Z</w:t>
      </w:r>
      <w:r w:rsidR="00027302" w:rsidRPr="00E41A9A">
        <w:rPr>
          <w:sz w:val="22"/>
          <w:szCs w:val="22"/>
        </w:rPr>
        <w:t xml:space="preserve"> </w:t>
      </w:r>
      <w:r w:rsidR="009B7844" w:rsidRPr="00E41A9A">
        <w:rPr>
          <w:sz w:val="22"/>
          <w:szCs w:val="22"/>
        </w:rPr>
        <w:t>lutowego</w:t>
      </w:r>
      <w:r w:rsidR="00027302" w:rsidRPr="00E41A9A">
        <w:rPr>
          <w:sz w:val="22"/>
          <w:szCs w:val="22"/>
        </w:rPr>
        <w:t xml:space="preserve"> badania ERIF</w:t>
      </w:r>
      <w:r w:rsidR="003A02A3" w:rsidRPr="00E41A9A">
        <w:rPr>
          <w:sz w:val="22"/>
          <w:szCs w:val="22"/>
        </w:rPr>
        <w:t xml:space="preserve"> wynika</w:t>
      </w:r>
      <w:r w:rsidR="00027302" w:rsidRPr="00E41A9A">
        <w:rPr>
          <w:sz w:val="22"/>
          <w:szCs w:val="22"/>
        </w:rPr>
        <w:t xml:space="preserve">, </w:t>
      </w:r>
      <w:r w:rsidR="003A02A3" w:rsidRPr="00E41A9A">
        <w:rPr>
          <w:sz w:val="22"/>
          <w:szCs w:val="22"/>
        </w:rPr>
        <w:t xml:space="preserve">że </w:t>
      </w:r>
      <w:r w:rsidR="001422BA" w:rsidRPr="00E41A9A">
        <w:rPr>
          <w:sz w:val="22"/>
          <w:szCs w:val="22"/>
        </w:rPr>
        <w:t xml:space="preserve">aż 20% Polaków miało </w:t>
      </w:r>
      <w:r w:rsidR="003A02A3" w:rsidRPr="00E41A9A">
        <w:rPr>
          <w:sz w:val="22"/>
          <w:szCs w:val="22"/>
        </w:rPr>
        <w:t xml:space="preserve">w swojej przeszłości </w:t>
      </w:r>
      <w:r w:rsidR="00BE73C6" w:rsidRPr="00E41A9A">
        <w:rPr>
          <w:sz w:val="22"/>
          <w:szCs w:val="22"/>
        </w:rPr>
        <w:t>kłopoty</w:t>
      </w:r>
      <w:r w:rsidR="001422BA" w:rsidRPr="00E41A9A">
        <w:rPr>
          <w:sz w:val="22"/>
          <w:szCs w:val="22"/>
        </w:rPr>
        <w:t xml:space="preserve"> z</w:t>
      </w:r>
      <w:r w:rsidR="00B76612">
        <w:rPr>
          <w:sz w:val="22"/>
          <w:szCs w:val="22"/>
        </w:rPr>
        <w:t> </w:t>
      </w:r>
      <w:r w:rsidR="001422BA" w:rsidRPr="00E41A9A">
        <w:rPr>
          <w:sz w:val="22"/>
          <w:szCs w:val="22"/>
        </w:rPr>
        <w:t>terminowym regulowaniem płatności.</w:t>
      </w:r>
      <w:r w:rsidR="00002E95" w:rsidRPr="00E41A9A">
        <w:rPr>
          <w:sz w:val="22"/>
          <w:szCs w:val="22"/>
        </w:rPr>
        <w:t xml:space="preserve"> </w:t>
      </w:r>
      <w:r w:rsidR="001422BA" w:rsidRPr="00E41A9A">
        <w:rPr>
          <w:sz w:val="22"/>
          <w:szCs w:val="22"/>
        </w:rPr>
        <w:t>Częściej takie problemy deklarowały kobiety – 21% niż mężczyźni – 18%. To zaskakujące, bo w bazach dłużników dominują mężczyźni. Im starsza była badana osoba</w:t>
      </w:r>
      <w:r w:rsidR="00BE73C6" w:rsidRPr="00E41A9A">
        <w:rPr>
          <w:sz w:val="22"/>
          <w:szCs w:val="22"/>
        </w:rPr>
        <w:t>,</w:t>
      </w:r>
      <w:r w:rsidR="001422BA" w:rsidRPr="00E41A9A">
        <w:rPr>
          <w:sz w:val="22"/>
          <w:szCs w:val="22"/>
        </w:rPr>
        <w:t xml:space="preserve"> tym częściej deklarowała problemy z płatnością. W p</w:t>
      </w:r>
      <w:r w:rsidR="00B76612">
        <w:rPr>
          <w:sz w:val="22"/>
          <w:szCs w:val="22"/>
        </w:rPr>
        <w:t xml:space="preserve">rzedziale </w:t>
      </w:r>
      <w:r w:rsidR="001422BA" w:rsidRPr="00E41A9A">
        <w:rPr>
          <w:sz w:val="22"/>
          <w:szCs w:val="22"/>
        </w:rPr>
        <w:t xml:space="preserve">18-24 lata </w:t>
      </w:r>
      <w:r w:rsidR="00B76612">
        <w:rPr>
          <w:sz w:val="22"/>
          <w:szCs w:val="22"/>
        </w:rPr>
        <w:t xml:space="preserve">było to </w:t>
      </w:r>
      <w:r w:rsidR="001422BA" w:rsidRPr="00E41A9A">
        <w:rPr>
          <w:sz w:val="22"/>
          <w:szCs w:val="22"/>
        </w:rPr>
        <w:t>tylko 13%, a</w:t>
      </w:r>
      <w:r w:rsidR="00B76612">
        <w:rPr>
          <w:sz w:val="22"/>
          <w:szCs w:val="22"/>
        </w:rPr>
        <w:t> </w:t>
      </w:r>
      <w:r w:rsidR="001422BA" w:rsidRPr="00E41A9A">
        <w:rPr>
          <w:sz w:val="22"/>
          <w:szCs w:val="22"/>
        </w:rPr>
        <w:t>w</w:t>
      </w:r>
      <w:r w:rsidR="00B76612">
        <w:rPr>
          <w:sz w:val="22"/>
          <w:szCs w:val="22"/>
        </w:rPr>
        <w:t> </w:t>
      </w:r>
      <w:r w:rsidR="001422BA" w:rsidRPr="00E41A9A">
        <w:rPr>
          <w:sz w:val="22"/>
          <w:szCs w:val="22"/>
        </w:rPr>
        <w:t xml:space="preserve">grupie +55 </w:t>
      </w:r>
      <w:r w:rsidR="003A02A3" w:rsidRPr="00E41A9A">
        <w:rPr>
          <w:sz w:val="22"/>
          <w:szCs w:val="22"/>
        </w:rPr>
        <w:t xml:space="preserve">było to </w:t>
      </w:r>
      <w:r w:rsidR="001422BA" w:rsidRPr="00E41A9A">
        <w:rPr>
          <w:sz w:val="22"/>
          <w:szCs w:val="22"/>
        </w:rPr>
        <w:t>24%.</w:t>
      </w:r>
    </w:p>
    <w:p w14:paraId="5F6553AD" w14:textId="77777777" w:rsidR="002D6F91" w:rsidRDefault="002D6F91" w:rsidP="001A30A0">
      <w:pPr>
        <w:spacing w:line="276" w:lineRule="auto"/>
        <w:jc w:val="both"/>
        <w:rPr>
          <w:i/>
          <w:iCs/>
          <w:sz w:val="22"/>
          <w:szCs w:val="22"/>
        </w:rPr>
      </w:pPr>
    </w:p>
    <w:p w14:paraId="4092D0A3" w14:textId="5BE35A06" w:rsidR="001422BA" w:rsidRPr="00E41A9A" w:rsidRDefault="00CA14C6" w:rsidP="001A30A0">
      <w:pPr>
        <w:spacing w:line="276" w:lineRule="auto"/>
        <w:jc w:val="both"/>
        <w:rPr>
          <w:i/>
          <w:iCs/>
          <w:sz w:val="22"/>
          <w:szCs w:val="22"/>
        </w:rPr>
      </w:pPr>
      <w:r w:rsidRPr="00614A0D">
        <w:rPr>
          <w:i/>
          <w:iCs/>
          <w:sz w:val="22"/>
          <w:szCs w:val="22"/>
        </w:rPr>
        <w:t xml:space="preserve">- </w:t>
      </w:r>
      <w:r w:rsidR="00AE3EA6" w:rsidRPr="00252E70">
        <w:rPr>
          <w:i/>
          <w:iCs/>
          <w:sz w:val="22"/>
          <w:szCs w:val="22"/>
        </w:rPr>
        <w:t xml:space="preserve">Badanie pokazuje, że problemy z płatnościami dotyczą wszystkich grup społecznych – kobiet, mężczyzn, ludzi młodych jak i seniorów. Kłopoty te mogą się nasilać wraz z obiektywnie rosnącymi problemami gospodarczymi na świecie i w Polsce. One na końcu, przekładają się na portfel tzw. Kowalskiego. Warto tu chociażby wspomnieć o najwyższej od 22 lat inflacji, która </w:t>
      </w:r>
      <w:r w:rsidR="00AE3EA6" w:rsidRPr="00252E70">
        <w:rPr>
          <w:rFonts w:asciiTheme="minorHAnsi" w:hAnsiTheme="minorHAnsi" w:cstheme="minorHAnsi"/>
          <w:i/>
          <w:iCs/>
          <w:sz w:val="22"/>
          <w:szCs w:val="22"/>
        </w:rPr>
        <w:t xml:space="preserve">w marcu wyniosła blisko 11%. </w:t>
      </w:r>
      <w:r w:rsidRPr="00252E70">
        <w:rPr>
          <w:rFonts w:asciiTheme="minorHAnsi" w:hAnsiTheme="minorHAnsi" w:cstheme="minorHAnsi"/>
          <w:i/>
          <w:iCs/>
          <w:sz w:val="22"/>
          <w:szCs w:val="22"/>
        </w:rPr>
        <w:t>C</w:t>
      </w:r>
      <w:r w:rsidR="00AE3EA6" w:rsidRPr="00252E70">
        <w:rPr>
          <w:rFonts w:asciiTheme="minorHAnsi" w:hAnsiTheme="minorHAnsi" w:cstheme="minorHAnsi"/>
          <w:i/>
          <w:iCs/>
          <w:sz w:val="22"/>
          <w:szCs w:val="22"/>
        </w:rPr>
        <w:t>eny większości usług czy towarów w sklepach</w:t>
      </w:r>
      <w:r w:rsidRPr="00252E70">
        <w:rPr>
          <w:rFonts w:asciiTheme="minorHAnsi" w:hAnsiTheme="minorHAnsi" w:cstheme="minorHAnsi"/>
          <w:i/>
          <w:iCs/>
          <w:sz w:val="22"/>
          <w:szCs w:val="22"/>
        </w:rPr>
        <w:t xml:space="preserve"> są coraz wyższe</w:t>
      </w:r>
      <w:r w:rsidR="00AE3EA6" w:rsidRPr="00252E70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E334BF" w:rsidRPr="00252E70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252E70">
        <w:rPr>
          <w:rFonts w:asciiTheme="minorHAnsi" w:hAnsiTheme="minorHAnsi" w:cstheme="minorHAnsi"/>
          <w:i/>
          <w:iCs/>
          <w:sz w:val="22"/>
          <w:szCs w:val="22"/>
        </w:rPr>
        <w:t>Również kredytobiorcy odczują ostatnią decyzję RPP, która podniosła g</w:t>
      </w:r>
      <w:r w:rsidR="00E334BF"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>łówn</w:t>
      </w:r>
      <w:r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>ą</w:t>
      </w:r>
      <w:r w:rsidR="00E334BF"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 xml:space="preserve"> </w:t>
      </w:r>
      <w:r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 xml:space="preserve">stopę </w:t>
      </w:r>
      <w:r w:rsidR="00E334BF"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>NBP z 3,5</w:t>
      </w:r>
      <w:r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>%</w:t>
      </w:r>
      <w:r w:rsidR="00E334BF"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 xml:space="preserve"> do 4,5</w:t>
      </w:r>
      <w:r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>%</w:t>
      </w:r>
      <w:r w:rsidR="00E334BF" w:rsidRPr="00252E70">
        <w:rPr>
          <w:rFonts w:asciiTheme="minorHAnsi" w:hAnsiTheme="minorHAnsi" w:cstheme="minorHAnsi"/>
          <w:i/>
          <w:iCs/>
          <w:color w:val="222222"/>
          <w:sz w:val="22"/>
          <w:szCs w:val="22"/>
        </w:rPr>
        <w:t>, czyli o 100 punktów bazowych</w:t>
      </w:r>
      <w:r w:rsidR="00E334BF" w:rsidRPr="00252E70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E334BF" w:rsidRPr="00252E70"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 w:rsidR="00AE3EA6" w:rsidRPr="00252E70">
        <w:rPr>
          <w:i/>
          <w:iCs/>
          <w:sz w:val="22"/>
          <w:szCs w:val="22"/>
        </w:rPr>
        <w:t>Dodatkowo nałożą się jeszcze konsekwencje gospodarcze</w:t>
      </w:r>
      <w:r w:rsidR="004C1F60" w:rsidRPr="00252E70">
        <w:rPr>
          <w:i/>
          <w:iCs/>
          <w:sz w:val="22"/>
          <w:szCs w:val="22"/>
        </w:rPr>
        <w:t>,</w:t>
      </w:r>
      <w:r w:rsidR="00AE3EA6" w:rsidRPr="00252E70">
        <w:rPr>
          <w:i/>
          <w:iCs/>
          <w:sz w:val="22"/>
          <w:szCs w:val="22"/>
        </w:rPr>
        <w:t xml:space="preserve"> jakie nas dotkną w efekcie wojny za wschodnią granicą np. wzrost cen gazu, czy żywności</w:t>
      </w:r>
      <w:r w:rsidR="005C6561" w:rsidRPr="00E41A9A">
        <w:rPr>
          <w:i/>
          <w:iCs/>
          <w:sz w:val="22"/>
          <w:szCs w:val="22"/>
        </w:rPr>
        <w:t xml:space="preserve">  </w:t>
      </w:r>
      <w:r w:rsidR="00412A92" w:rsidRPr="00E41A9A">
        <w:rPr>
          <w:sz w:val="22"/>
          <w:szCs w:val="22"/>
        </w:rPr>
        <w:t xml:space="preserve">– mówi </w:t>
      </w:r>
      <w:r w:rsidR="005A1F28" w:rsidRPr="00E41A9A">
        <w:rPr>
          <w:sz w:val="22"/>
          <w:szCs w:val="22"/>
        </w:rPr>
        <w:t xml:space="preserve">Edyta Szymczak, </w:t>
      </w:r>
      <w:r w:rsidR="00E41A9A" w:rsidRPr="00E41A9A">
        <w:rPr>
          <w:sz w:val="22"/>
          <w:szCs w:val="22"/>
        </w:rPr>
        <w:t xml:space="preserve">Prezes </w:t>
      </w:r>
      <w:r w:rsidR="00412A92" w:rsidRPr="00E41A9A">
        <w:rPr>
          <w:sz w:val="22"/>
          <w:szCs w:val="22"/>
        </w:rPr>
        <w:t>ERIF</w:t>
      </w:r>
      <w:r w:rsidR="00772B39" w:rsidRPr="00E41A9A">
        <w:rPr>
          <w:sz w:val="22"/>
          <w:szCs w:val="22"/>
        </w:rPr>
        <w:t xml:space="preserve"> Biuro Informacji Gospodarczej</w:t>
      </w:r>
      <w:r w:rsidR="00412A92" w:rsidRPr="00E41A9A">
        <w:rPr>
          <w:sz w:val="22"/>
          <w:szCs w:val="22"/>
        </w:rPr>
        <w:t>.</w:t>
      </w:r>
    </w:p>
    <w:p w14:paraId="4F1C6744" w14:textId="77777777" w:rsidR="00D96BD5" w:rsidRPr="00E41A9A" w:rsidRDefault="00D96BD5" w:rsidP="001A30A0">
      <w:pPr>
        <w:spacing w:line="276" w:lineRule="auto"/>
        <w:jc w:val="both"/>
        <w:rPr>
          <w:b/>
          <w:bCs/>
          <w:sz w:val="22"/>
          <w:szCs w:val="22"/>
        </w:rPr>
      </w:pPr>
    </w:p>
    <w:p w14:paraId="447DC257" w14:textId="3EE532D7" w:rsidR="001422BA" w:rsidRPr="00E41A9A" w:rsidRDefault="001422BA" w:rsidP="001A30A0">
      <w:pPr>
        <w:spacing w:line="276" w:lineRule="auto"/>
        <w:jc w:val="both"/>
        <w:rPr>
          <w:b/>
          <w:bCs/>
          <w:sz w:val="22"/>
          <w:szCs w:val="22"/>
        </w:rPr>
      </w:pPr>
      <w:r w:rsidRPr="00E41A9A">
        <w:rPr>
          <w:b/>
          <w:bCs/>
          <w:sz w:val="22"/>
          <w:szCs w:val="22"/>
        </w:rPr>
        <w:t>Jak chcemy dostawa</w:t>
      </w:r>
      <w:r w:rsidR="00D96BD5" w:rsidRPr="00E41A9A">
        <w:rPr>
          <w:b/>
          <w:bCs/>
          <w:sz w:val="22"/>
          <w:szCs w:val="22"/>
        </w:rPr>
        <w:t>ć</w:t>
      </w:r>
      <w:r w:rsidRPr="00E41A9A">
        <w:rPr>
          <w:b/>
          <w:bCs/>
          <w:sz w:val="22"/>
          <w:szCs w:val="22"/>
        </w:rPr>
        <w:t xml:space="preserve"> p</w:t>
      </w:r>
      <w:r w:rsidR="00144A55" w:rsidRPr="00E41A9A">
        <w:rPr>
          <w:b/>
          <w:bCs/>
          <w:sz w:val="22"/>
          <w:szCs w:val="22"/>
        </w:rPr>
        <w:t>owiadomienia</w:t>
      </w:r>
      <w:r w:rsidR="00D96BD5" w:rsidRPr="00E41A9A">
        <w:rPr>
          <w:b/>
          <w:bCs/>
          <w:sz w:val="22"/>
          <w:szCs w:val="22"/>
        </w:rPr>
        <w:t xml:space="preserve"> o </w:t>
      </w:r>
      <w:r w:rsidR="0015142D" w:rsidRPr="00E41A9A">
        <w:rPr>
          <w:b/>
          <w:bCs/>
          <w:sz w:val="22"/>
          <w:szCs w:val="22"/>
        </w:rPr>
        <w:t xml:space="preserve">zaległych </w:t>
      </w:r>
      <w:r w:rsidR="00D96BD5" w:rsidRPr="00E41A9A">
        <w:rPr>
          <w:b/>
          <w:bCs/>
          <w:sz w:val="22"/>
          <w:szCs w:val="22"/>
        </w:rPr>
        <w:t>rachunkach</w:t>
      </w:r>
    </w:p>
    <w:p w14:paraId="2A11D9D3" w14:textId="77777777" w:rsidR="00824D8C" w:rsidRPr="00E41A9A" w:rsidRDefault="00824D8C" w:rsidP="001A30A0">
      <w:pPr>
        <w:spacing w:line="276" w:lineRule="auto"/>
        <w:jc w:val="both"/>
        <w:rPr>
          <w:b/>
          <w:bCs/>
          <w:sz w:val="22"/>
          <w:szCs w:val="22"/>
        </w:rPr>
      </w:pPr>
    </w:p>
    <w:p w14:paraId="65CD1C48" w14:textId="3C017EAF" w:rsidR="00D96BD5" w:rsidRPr="00E41A9A" w:rsidRDefault="006A5A77" w:rsidP="00B76612">
      <w:pPr>
        <w:spacing w:line="276" w:lineRule="auto"/>
        <w:jc w:val="both"/>
        <w:rPr>
          <w:sz w:val="22"/>
          <w:szCs w:val="22"/>
        </w:rPr>
      </w:pPr>
      <w:r w:rsidRPr="00E41A9A">
        <w:rPr>
          <w:sz w:val="22"/>
          <w:szCs w:val="22"/>
        </w:rPr>
        <w:t>Powodów zaległości w płatnościach jest niemal tyle ile samych dłu</w:t>
      </w:r>
      <w:r w:rsidR="0036412A" w:rsidRPr="00E41A9A">
        <w:rPr>
          <w:sz w:val="22"/>
          <w:szCs w:val="22"/>
        </w:rPr>
        <w:t>żników</w:t>
      </w:r>
      <w:r w:rsidRPr="00E41A9A">
        <w:rPr>
          <w:sz w:val="22"/>
          <w:szCs w:val="22"/>
        </w:rPr>
        <w:t xml:space="preserve">. </w:t>
      </w:r>
      <w:r w:rsidR="00412A92" w:rsidRPr="00E41A9A">
        <w:rPr>
          <w:sz w:val="22"/>
          <w:szCs w:val="22"/>
        </w:rPr>
        <w:t xml:space="preserve">Nie zawsze </w:t>
      </w:r>
      <w:r w:rsidR="005E3D35" w:rsidRPr="00E41A9A">
        <w:rPr>
          <w:sz w:val="22"/>
          <w:szCs w:val="22"/>
        </w:rPr>
        <w:t>opóźnienia</w:t>
      </w:r>
      <w:r w:rsidR="00412A92" w:rsidRPr="00E41A9A">
        <w:rPr>
          <w:sz w:val="22"/>
          <w:szCs w:val="22"/>
        </w:rPr>
        <w:t xml:space="preserve"> terminowego regulowania </w:t>
      </w:r>
      <w:r w:rsidRPr="00E41A9A">
        <w:rPr>
          <w:sz w:val="22"/>
          <w:szCs w:val="22"/>
        </w:rPr>
        <w:t>rachunków</w:t>
      </w:r>
      <w:r w:rsidR="00412A92" w:rsidRPr="00E41A9A">
        <w:rPr>
          <w:sz w:val="22"/>
          <w:szCs w:val="22"/>
        </w:rPr>
        <w:t xml:space="preserve"> wynika</w:t>
      </w:r>
      <w:r w:rsidR="005E3D35" w:rsidRPr="00E41A9A">
        <w:rPr>
          <w:sz w:val="22"/>
          <w:szCs w:val="22"/>
        </w:rPr>
        <w:t>ją</w:t>
      </w:r>
      <w:r w:rsidR="00412A92" w:rsidRPr="00E41A9A">
        <w:rPr>
          <w:sz w:val="22"/>
          <w:szCs w:val="22"/>
        </w:rPr>
        <w:t xml:space="preserve"> z braku środków. Czasem potrzebujemy po prostu przypomnienia</w:t>
      </w:r>
      <w:r w:rsidR="00BE73C6" w:rsidRPr="00E41A9A">
        <w:rPr>
          <w:sz w:val="22"/>
          <w:szCs w:val="22"/>
        </w:rPr>
        <w:t>,</w:t>
      </w:r>
      <w:r w:rsidR="00412A92" w:rsidRPr="00E41A9A">
        <w:rPr>
          <w:sz w:val="22"/>
          <w:szCs w:val="22"/>
        </w:rPr>
        <w:t xml:space="preserve"> </w:t>
      </w:r>
      <w:r w:rsidR="00002E95" w:rsidRPr="00E41A9A">
        <w:rPr>
          <w:sz w:val="22"/>
          <w:szCs w:val="22"/>
        </w:rPr>
        <w:t>że minął termin płatności rachunku</w:t>
      </w:r>
      <w:r w:rsidR="00412A92" w:rsidRPr="00E41A9A">
        <w:rPr>
          <w:sz w:val="22"/>
          <w:szCs w:val="22"/>
        </w:rPr>
        <w:t xml:space="preserve"> lub </w:t>
      </w:r>
      <w:r w:rsidR="00002E95" w:rsidRPr="00E41A9A">
        <w:rPr>
          <w:sz w:val="22"/>
          <w:szCs w:val="22"/>
        </w:rPr>
        <w:t xml:space="preserve">dodatkowej </w:t>
      </w:r>
      <w:r w:rsidR="00412A92" w:rsidRPr="00E41A9A">
        <w:rPr>
          <w:sz w:val="22"/>
          <w:szCs w:val="22"/>
        </w:rPr>
        <w:t>motywacji, żeby tym się zają</w:t>
      </w:r>
      <w:r w:rsidR="00D96BD5" w:rsidRPr="00E41A9A">
        <w:rPr>
          <w:sz w:val="22"/>
          <w:szCs w:val="22"/>
        </w:rPr>
        <w:t>ć</w:t>
      </w:r>
      <w:r w:rsidR="00412A92" w:rsidRPr="00E41A9A">
        <w:rPr>
          <w:sz w:val="22"/>
          <w:szCs w:val="22"/>
        </w:rPr>
        <w:t>.</w:t>
      </w:r>
      <w:r w:rsidR="00B76612">
        <w:rPr>
          <w:sz w:val="22"/>
          <w:szCs w:val="22"/>
        </w:rPr>
        <w:t xml:space="preserve"> </w:t>
      </w:r>
      <w:r w:rsidR="005F4E52" w:rsidRPr="00E41A9A">
        <w:rPr>
          <w:sz w:val="22"/>
          <w:szCs w:val="22"/>
        </w:rPr>
        <w:t>Dlatego ERIF zapytał Polaków</w:t>
      </w:r>
      <w:r w:rsidR="004C1F60">
        <w:rPr>
          <w:sz w:val="22"/>
          <w:szCs w:val="22"/>
        </w:rPr>
        <w:t>,</w:t>
      </w:r>
      <w:r w:rsidR="005F4E52" w:rsidRPr="00E41A9A">
        <w:rPr>
          <w:sz w:val="22"/>
          <w:szCs w:val="22"/>
        </w:rPr>
        <w:t xml:space="preserve"> </w:t>
      </w:r>
      <w:r w:rsidR="00412A92" w:rsidRPr="00E41A9A">
        <w:rPr>
          <w:sz w:val="22"/>
          <w:szCs w:val="22"/>
        </w:rPr>
        <w:t xml:space="preserve">w </w:t>
      </w:r>
      <w:r w:rsidR="001422BA" w:rsidRPr="00E41A9A">
        <w:rPr>
          <w:sz w:val="22"/>
          <w:szCs w:val="22"/>
        </w:rPr>
        <w:t>j</w:t>
      </w:r>
      <w:r w:rsidR="00D96BD5" w:rsidRPr="00E41A9A">
        <w:rPr>
          <w:sz w:val="22"/>
          <w:szCs w:val="22"/>
        </w:rPr>
        <w:t xml:space="preserve">aki sposób chcieliby otrzymywać takie powiadomienia od </w:t>
      </w:r>
      <w:r w:rsidR="009B7844" w:rsidRPr="00E41A9A">
        <w:rPr>
          <w:sz w:val="22"/>
          <w:szCs w:val="22"/>
        </w:rPr>
        <w:t>firm</w:t>
      </w:r>
      <w:r w:rsidR="00D96BD5" w:rsidRPr="00E41A9A">
        <w:rPr>
          <w:sz w:val="22"/>
          <w:szCs w:val="22"/>
        </w:rPr>
        <w:t xml:space="preserve"> i jakie</w:t>
      </w:r>
      <w:r w:rsidR="001422BA" w:rsidRPr="00E41A9A">
        <w:rPr>
          <w:sz w:val="22"/>
          <w:szCs w:val="22"/>
        </w:rPr>
        <w:t xml:space="preserve"> preferują sposoby komunikacji</w:t>
      </w:r>
      <w:r w:rsidR="00D96BD5" w:rsidRPr="00E41A9A">
        <w:rPr>
          <w:sz w:val="22"/>
          <w:szCs w:val="22"/>
        </w:rPr>
        <w:t>.</w:t>
      </w:r>
    </w:p>
    <w:p w14:paraId="651DA2E2" w14:textId="77777777" w:rsidR="00D96BD5" w:rsidRPr="00E41A9A" w:rsidRDefault="00D96BD5" w:rsidP="001A30A0">
      <w:pPr>
        <w:spacing w:line="276" w:lineRule="auto"/>
        <w:jc w:val="both"/>
        <w:rPr>
          <w:sz w:val="22"/>
          <w:szCs w:val="22"/>
        </w:rPr>
      </w:pPr>
    </w:p>
    <w:p w14:paraId="4E1D2CD7" w14:textId="25B91844" w:rsidR="001422BA" w:rsidRPr="00E41A9A" w:rsidRDefault="005F4E52" w:rsidP="001A30A0">
      <w:pPr>
        <w:spacing w:line="276" w:lineRule="auto"/>
        <w:jc w:val="both"/>
        <w:rPr>
          <w:sz w:val="22"/>
          <w:szCs w:val="22"/>
        </w:rPr>
      </w:pPr>
      <w:r w:rsidRPr="00E41A9A">
        <w:rPr>
          <w:sz w:val="22"/>
          <w:szCs w:val="22"/>
        </w:rPr>
        <w:t>Okazało się, że b</w:t>
      </w:r>
      <w:r w:rsidR="001422BA" w:rsidRPr="00E41A9A">
        <w:rPr>
          <w:sz w:val="22"/>
          <w:szCs w:val="22"/>
        </w:rPr>
        <w:t xml:space="preserve">adani </w:t>
      </w:r>
      <w:r w:rsidR="009B7844" w:rsidRPr="00E41A9A">
        <w:rPr>
          <w:sz w:val="22"/>
          <w:szCs w:val="22"/>
        </w:rPr>
        <w:t>preferują</w:t>
      </w:r>
      <w:r w:rsidR="001422BA" w:rsidRPr="00E41A9A">
        <w:rPr>
          <w:sz w:val="22"/>
          <w:szCs w:val="22"/>
        </w:rPr>
        <w:t xml:space="preserve"> powiadomienia </w:t>
      </w:r>
      <w:r w:rsidR="009B7844" w:rsidRPr="00E41A9A">
        <w:rPr>
          <w:sz w:val="22"/>
          <w:szCs w:val="22"/>
        </w:rPr>
        <w:t xml:space="preserve">przesyłane </w:t>
      </w:r>
      <w:r w:rsidR="005E3D35" w:rsidRPr="00E41A9A">
        <w:rPr>
          <w:sz w:val="22"/>
          <w:szCs w:val="22"/>
        </w:rPr>
        <w:t xml:space="preserve">przede wszystkim </w:t>
      </w:r>
      <w:r w:rsidR="001422BA" w:rsidRPr="00E41A9A">
        <w:rPr>
          <w:sz w:val="22"/>
          <w:szCs w:val="22"/>
        </w:rPr>
        <w:t>drogą elektroniczną, ale zarazem nie chcą rezygnować z tradycyjnego listu. Najbardziej preferowane warianty powiadomień</w:t>
      </w:r>
      <w:r w:rsidR="00D96BD5" w:rsidRPr="00E41A9A">
        <w:rPr>
          <w:sz w:val="22"/>
          <w:szCs w:val="22"/>
        </w:rPr>
        <w:t xml:space="preserve"> to</w:t>
      </w:r>
      <w:r w:rsidR="009B7844" w:rsidRPr="00E41A9A">
        <w:rPr>
          <w:sz w:val="22"/>
          <w:szCs w:val="22"/>
        </w:rPr>
        <w:t>:</w:t>
      </w:r>
      <w:r w:rsidR="00D96BD5" w:rsidRPr="00E41A9A">
        <w:rPr>
          <w:sz w:val="22"/>
          <w:szCs w:val="22"/>
        </w:rPr>
        <w:t xml:space="preserve"> </w:t>
      </w:r>
      <w:r w:rsidR="001422BA" w:rsidRPr="00E41A9A">
        <w:rPr>
          <w:sz w:val="22"/>
          <w:szCs w:val="22"/>
        </w:rPr>
        <w:t xml:space="preserve">list </w:t>
      </w:r>
      <w:r w:rsidR="005E129F" w:rsidRPr="00E41A9A">
        <w:rPr>
          <w:sz w:val="22"/>
          <w:szCs w:val="22"/>
        </w:rPr>
        <w:t xml:space="preserve">plus </w:t>
      </w:r>
      <w:r w:rsidR="001422BA" w:rsidRPr="00E41A9A">
        <w:rPr>
          <w:sz w:val="22"/>
          <w:szCs w:val="22"/>
        </w:rPr>
        <w:t xml:space="preserve">e-mail </w:t>
      </w:r>
      <w:r w:rsidR="005E129F" w:rsidRPr="00E41A9A">
        <w:rPr>
          <w:sz w:val="22"/>
          <w:szCs w:val="22"/>
        </w:rPr>
        <w:t>plus</w:t>
      </w:r>
      <w:r w:rsidR="001422BA" w:rsidRPr="00E41A9A">
        <w:rPr>
          <w:sz w:val="22"/>
          <w:szCs w:val="22"/>
        </w:rPr>
        <w:t xml:space="preserve"> SMS</w:t>
      </w:r>
      <w:r w:rsidR="005A1F28" w:rsidRPr="00E41A9A">
        <w:rPr>
          <w:sz w:val="22"/>
          <w:szCs w:val="22"/>
        </w:rPr>
        <w:t xml:space="preserve">. Aż </w:t>
      </w:r>
      <w:r w:rsidR="001422BA" w:rsidRPr="00E41A9A">
        <w:rPr>
          <w:sz w:val="22"/>
          <w:szCs w:val="22"/>
        </w:rPr>
        <w:t>41%</w:t>
      </w:r>
      <w:r w:rsidR="00D96BD5" w:rsidRPr="00E41A9A">
        <w:rPr>
          <w:sz w:val="22"/>
          <w:szCs w:val="22"/>
        </w:rPr>
        <w:t xml:space="preserve"> </w:t>
      </w:r>
      <w:r w:rsidR="005A1F28" w:rsidRPr="00E41A9A">
        <w:rPr>
          <w:sz w:val="22"/>
          <w:szCs w:val="22"/>
        </w:rPr>
        <w:t xml:space="preserve">badanych </w:t>
      </w:r>
      <w:r w:rsidR="00BE73C6" w:rsidRPr="00E41A9A">
        <w:rPr>
          <w:sz w:val="22"/>
          <w:szCs w:val="22"/>
        </w:rPr>
        <w:t>wskaz</w:t>
      </w:r>
      <w:r w:rsidR="005A1F28" w:rsidRPr="00E41A9A">
        <w:rPr>
          <w:sz w:val="22"/>
          <w:szCs w:val="22"/>
        </w:rPr>
        <w:t>ało ten</w:t>
      </w:r>
      <w:r w:rsidR="00BE73C6" w:rsidRPr="00E41A9A">
        <w:rPr>
          <w:sz w:val="22"/>
          <w:szCs w:val="22"/>
        </w:rPr>
        <w:t xml:space="preserve"> model jako optymalny.</w:t>
      </w:r>
      <w:r w:rsidR="00D96BD5" w:rsidRPr="00E41A9A">
        <w:rPr>
          <w:sz w:val="22"/>
          <w:szCs w:val="22"/>
        </w:rPr>
        <w:t xml:space="preserve"> </w:t>
      </w:r>
      <w:r w:rsidR="00BE73C6" w:rsidRPr="00E41A9A">
        <w:rPr>
          <w:sz w:val="22"/>
          <w:szCs w:val="22"/>
        </w:rPr>
        <w:t>L</w:t>
      </w:r>
      <w:r w:rsidR="001422BA" w:rsidRPr="00E41A9A">
        <w:rPr>
          <w:sz w:val="22"/>
          <w:szCs w:val="22"/>
        </w:rPr>
        <w:t xml:space="preserve">ist </w:t>
      </w:r>
      <w:r w:rsidR="005E129F" w:rsidRPr="00E41A9A">
        <w:rPr>
          <w:sz w:val="22"/>
          <w:szCs w:val="22"/>
        </w:rPr>
        <w:t>plus</w:t>
      </w:r>
      <w:r w:rsidR="001422BA" w:rsidRPr="00E41A9A">
        <w:rPr>
          <w:sz w:val="22"/>
          <w:szCs w:val="22"/>
        </w:rPr>
        <w:t xml:space="preserve"> e-mail </w:t>
      </w:r>
      <w:r w:rsidR="00BE73C6" w:rsidRPr="00E41A9A">
        <w:rPr>
          <w:sz w:val="22"/>
          <w:szCs w:val="22"/>
        </w:rPr>
        <w:t>zaznaczyło w badaniu</w:t>
      </w:r>
      <w:r w:rsidR="001422BA" w:rsidRPr="00E41A9A">
        <w:rPr>
          <w:sz w:val="22"/>
          <w:szCs w:val="22"/>
        </w:rPr>
        <w:t xml:space="preserve"> 28%</w:t>
      </w:r>
      <w:r w:rsidR="00D96BD5" w:rsidRPr="00E41A9A">
        <w:rPr>
          <w:sz w:val="22"/>
          <w:szCs w:val="22"/>
        </w:rPr>
        <w:t xml:space="preserve"> </w:t>
      </w:r>
      <w:r w:rsidR="00BE73C6" w:rsidRPr="00E41A9A">
        <w:rPr>
          <w:sz w:val="22"/>
          <w:szCs w:val="22"/>
        </w:rPr>
        <w:t>osób, a</w:t>
      </w:r>
      <w:r w:rsidR="00D96BD5" w:rsidRPr="00E41A9A">
        <w:rPr>
          <w:sz w:val="22"/>
          <w:szCs w:val="22"/>
        </w:rPr>
        <w:t xml:space="preserve"> </w:t>
      </w:r>
      <w:r w:rsidR="001422BA" w:rsidRPr="00E41A9A">
        <w:rPr>
          <w:sz w:val="22"/>
          <w:szCs w:val="22"/>
        </w:rPr>
        <w:t>list</w:t>
      </w:r>
      <w:r w:rsidR="005E129F" w:rsidRPr="00E41A9A">
        <w:rPr>
          <w:sz w:val="22"/>
          <w:szCs w:val="22"/>
        </w:rPr>
        <w:t xml:space="preserve"> plus</w:t>
      </w:r>
      <w:r w:rsidR="00E41A9A" w:rsidRPr="00E41A9A">
        <w:rPr>
          <w:sz w:val="22"/>
          <w:szCs w:val="22"/>
        </w:rPr>
        <w:t xml:space="preserve"> </w:t>
      </w:r>
      <w:r w:rsidR="001422BA" w:rsidRPr="00E41A9A">
        <w:rPr>
          <w:sz w:val="22"/>
          <w:szCs w:val="22"/>
        </w:rPr>
        <w:t>SMS</w:t>
      </w:r>
      <w:r w:rsidR="006A5A77" w:rsidRPr="00E41A9A">
        <w:rPr>
          <w:sz w:val="22"/>
          <w:szCs w:val="22"/>
        </w:rPr>
        <w:t xml:space="preserve"> </w:t>
      </w:r>
      <w:r w:rsidR="001422BA" w:rsidRPr="00E41A9A">
        <w:rPr>
          <w:sz w:val="22"/>
          <w:szCs w:val="22"/>
        </w:rPr>
        <w:t>– 18%</w:t>
      </w:r>
      <w:r w:rsidR="00D96BD5" w:rsidRPr="00E41A9A">
        <w:rPr>
          <w:sz w:val="22"/>
          <w:szCs w:val="22"/>
        </w:rPr>
        <w:t xml:space="preserve">. Najwyższa pozycja przypomnień wysyłanych trzema kanałami </w:t>
      </w:r>
      <w:r w:rsidR="005A1F28" w:rsidRPr="00E41A9A">
        <w:rPr>
          <w:sz w:val="22"/>
          <w:szCs w:val="22"/>
        </w:rPr>
        <w:t>burzy mit, że</w:t>
      </w:r>
      <w:r w:rsidR="00D96BD5" w:rsidRPr="00E41A9A">
        <w:rPr>
          <w:sz w:val="22"/>
          <w:szCs w:val="22"/>
        </w:rPr>
        <w:t xml:space="preserve"> </w:t>
      </w:r>
      <w:r w:rsidR="005A1F28" w:rsidRPr="00E41A9A">
        <w:rPr>
          <w:sz w:val="22"/>
          <w:szCs w:val="22"/>
        </w:rPr>
        <w:t xml:space="preserve">instytucje finansowe </w:t>
      </w:r>
      <w:r w:rsidR="00D96BD5" w:rsidRPr="00E41A9A">
        <w:rPr>
          <w:sz w:val="22"/>
          <w:szCs w:val="22"/>
        </w:rPr>
        <w:t>zbyt często przypominają nam o płatnościach</w:t>
      </w:r>
      <w:r w:rsidR="00AB7F81" w:rsidRPr="00E41A9A">
        <w:rPr>
          <w:sz w:val="22"/>
          <w:szCs w:val="22"/>
        </w:rPr>
        <w:t>. W</w:t>
      </w:r>
      <w:r w:rsidR="000531DB">
        <w:rPr>
          <w:sz w:val="22"/>
          <w:szCs w:val="22"/>
        </w:rPr>
        <w:t> </w:t>
      </w:r>
      <w:r w:rsidR="00D96BD5" w:rsidRPr="00E41A9A">
        <w:rPr>
          <w:sz w:val="22"/>
          <w:szCs w:val="22"/>
        </w:rPr>
        <w:t xml:space="preserve">praktyce </w:t>
      </w:r>
      <w:r w:rsidR="00BE73C6" w:rsidRPr="00E41A9A">
        <w:rPr>
          <w:sz w:val="22"/>
          <w:szCs w:val="22"/>
        </w:rPr>
        <w:t>komunikacja</w:t>
      </w:r>
      <w:r w:rsidR="00AB7F81" w:rsidRPr="00E41A9A">
        <w:rPr>
          <w:sz w:val="22"/>
          <w:szCs w:val="22"/>
        </w:rPr>
        <w:t xml:space="preserve"> kilkoma drogami</w:t>
      </w:r>
      <w:r w:rsidR="00BE73C6" w:rsidRPr="00E41A9A">
        <w:rPr>
          <w:sz w:val="22"/>
          <w:szCs w:val="22"/>
        </w:rPr>
        <w:t xml:space="preserve"> jest</w:t>
      </w:r>
      <w:r w:rsidR="00D96BD5" w:rsidRPr="00E41A9A">
        <w:rPr>
          <w:sz w:val="22"/>
          <w:szCs w:val="22"/>
        </w:rPr>
        <w:t xml:space="preserve"> przez konsumentów cenion</w:t>
      </w:r>
      <w:r w:rsidR="00BE73C6" w:rsidRPr="00E41A9A">
        <w:rPr>
          <w:sz w:val="22"/>
          <w:szCs w:val="22"/>
        </w:rPr>
        <w:t>a</w:t>
      </w:r>
      <w:r w:rsidR="00D96BD5" w:rsidRPr="00E41A9A">
        <w:rPr>
          <w:sz w:val="22"/>
          <w:szCs w:val="22"/>
        </w:rPr>
        <w:t xml:space="preserve"> i oczekiwan</w:t>
      </w:r>
      <w:r w:rsidR="00BE73C6" w:rsidRPr="00E41A9A">
        <w:rPr>
          <w:sz w:val="22"/>
          <w:szCs w:val="22"/>
        </w:rPr>
        <w:t>a</w:t>
      </w:r>
      <w:r w:rsidR="00D96BD5" w:rsidRPr="00E41A9A">
        <w:rPr>
          <w:sz w:val="22"/>
          <w:szCs w:val="22"/>
        </w:rPr>
        <w:t>.</w:t>
      </w:r>
      <w:r w:rsidR="0036412A" w:rsidRPr="00E41A9A">
        <w:rPr>
          <w:sz w:val="22"/>
          <w:szCs w:val="22"/>
        </w:rPr>
        <w:t xml:space="preserve"> </w:t>
      </w:r>
    </w:p>
    <w:p w14:paraId="2C752515" w14:textId="77777777" w:rsidR="005E3D35" w:rsidRPr="00E41A9A" w:rsidRDefault="005E3D35" w:rsidP="001A30A0">
      <w:pPr>
        <w:spacing w:line="276" w:lineRule="auto"/>
        <w:jc w:val="both"/>
        <w:rPr>
          <w:sz w:val="22"/>
          <w:szCs w:val="22"/>
        </w:rPr>
      </w:pPr>
    </w:p>
    <w:p w14:paraId="51EC9B88" w14:textId="77777777" w:rsidR="000531DB" w:rsidRDefault="000531DB" w:rsidP="000531DB">
      <w:pPr>
        <w:spacing w:line="276" w:lineRule="auto"/>
        <w:jc w:val="both"/>
        <w:rPr>
          <w:sz w:val="22"/>
          <w:szCs w:val="22"/>
        </w:rPr>
      </w:pPr>
      <w:r>
        <w:rPr>
          <w:i/>
          <w:iCs/>
          <w:sz w:val="22"/>
          <w:szCs w:val="22"/>
        </w:rPr>
        <w:lastRenderedPageBreak/>
        <w:t>-</w:t>
      </w:r>
      <w:r w:rsidR="001422BA" w:rsidRPr="00E41A9A">
        <w:rPr>
          <w:i/>
          <w:iCs/>
          <w:sz w:val="22"/>
          <w:szCs w:val="22"/>
        </w:rPr>
        <w:t xml:space="preserve"> Najwygodniejszy kanał powiadomień to e-mail 82% i SMS</w:t>
      </w:r>
      <w:r w:rsidR="0036412A" w:rsidRPr="00E41A9A">
        <w:rPr>
          <w:i/>
          <w:iCs/>
          <w:sz w:val="22"/>
          <w:szCs w:val="22"/>
        </w:rPr>
        <w:t xml:space="preserve"> </w:t>
      </w:r>
      <w:r w:rsidR="001422BA" w:rsidRPr="00E41A9A">
        <w:rPr>
          <w:i/>
          <w:iCs/>
          <w:sz w:val="22"/>
          <w:szCs w:val="22"/>
        </w:rPr>
        <w:t>80%</w:t>
      </w:r>
      <w:r w:rsidR="00E870CD" w:rsidRPr="00E41A9A">
        <w:rPr>
          <w:i/>
          <w:iCs/>
          <w:sz w:val="22"/>
          <w:szCs w:val="22"/>
        </w:rPr>
        <w:t xml:space="preserve"> </w:t>
      </w:r>
      <w:r w:rsidR="0036412A" w:rsidRPr="00E41A9A">
        <w:rPr>
          <w:i/>
          <w:iCs/>
          <w:sz w:val="22"/>
          <w:szCs w:val="22"/>
        </w:rPr>
        <w:t>–</w:t>
      </w:r>
      <w:r w:rsidR="00E870CD" w:rsidRPr="00E41A9A">
        <w:rPr>
          <w:i/>
          <w:iCs/>
          <w:sz w:val="22"/>
          <w:szCs w:val="22"/>
        </w:rPr>
        <w:t xml:space="preserve"> uważa tak 4 na 5 Polaków. </w:t>
      </w:r>
      <w:r w:rsidR="001422BA" w:rsidRPr="00E41A9A">
        <w:rPr>
          <w:i/>
          <w:iCs/>
          <w:sz w:val="22"/>
          <w:szCs w:val="22"/>
        </w:rPr>
        <w:t>E-mail i</w:t>
      </w:r>
      <w:r>
        <w:rPr>
          <w:i/>
          <w:iCs/>
          <w:sz w:val="22"/>
          <w:szCs w:val="22"/>
        </w:rPr>
        <w:t> </w:t>
      </w:r>
      <w:r w:rsidR="001422BA" w:rsidRPr="00E41A9A">
        <w:rPr>
          <w:i/>
          <w:iCs/>
          <w:sz w:val="22"/>
          <w:szCs w:val="22"/>
        </w:rPr>
        <w:t xml:space="preserve">SMS badający uznają </w:t>
      </w:r>
      <w:r w:rsidR="00E870CD" w:rsidRPr="00E41A9A">
        <w:rPr>
          <w:i/>
          <w:iCs/>
          <w:sz w:val="22"/>
          <w:szCs w:val="22"/>
        </w:rPr>
        <w:t xml:space="preserve">także </w:t>
      </w:r>
      <w:r w:rsidR="001422BA" w:rsidRPr="00E41A9A">
        <w:rPr>
          <w:i/>
          <w:iCs/>
          <w:sz w:val="22"/>
          <w:szCs w:val="22"/>
        </w:rPr>
        <w:t>za najszybszy sposób powiadomienia – 83%</w:t>
      </w:r>
      <w:r w:rsidR="00E870CD" w:rsidRPr="00E41A9A">
        <w:rPr>
          <w:i/>
          <w:iCs/>
          <w:sz w:val="22"/>
          <w:szCs w:val="22"/>
        </w:rPr>
        <w:t xml:space="preserve">, co przy </w:t>
      </w:r>
      <w:r w:rsidR="0006654B" w:rsidRPr="00E41A9A">
        <w:rPr>
          <w:i/>
          <w:iCs/>
          <w:sz w:val="22"/>
          <w:szCs w:val="22"/>
        </w:rPr>
        <w:t>wysokim</w:t>
      </w:r>
      <w:r w:rsidR="00E870CD" w:rsidRPr="00E41A9A">
        <w:rPr>
          <w:i/>
          <w:iCs/>
          <w:sz w:val="22"/>
          <w:szCs w:val="22"/>
        </w:rPr>
        <w:t xml:space="preserve"> tempie życia</w:t>
      </w:r>
      <w:r w:rsidR="0006654B" w:rsidRPr="00E41A9A">
        <w:rPr>
          <w:i/>
          <w:iCs/>
          <w:sz w:val="22"/>
          <w:szCs w:val="22"/>
        </w:rPr>
        <w:t>,</w:t>
      </w:r>
      <w:r w:rsidR="00E870CD" w:rsidRPr="00E41A9A">
        <w:rPr>
          <w:i/>
          <w:iCs/>
          <w:sz w:val="22"/>
          <w:szCs w:val="22"/>
        </w:rPr>
        <w:t xml:space="preserve"> może być szczególnie ważne.</w:t>
      </w:r>
      <w:r w:rsidR="001422BA" w:rsidRPr="00E41A9A">
        <w:rPr>
          <w:i/>
          <w:iCs/>
          <w:sz w:val="22"/>
          <w:szCs w:val="22"/>
        </w:rPr>
        <w:t xml:space="preserve"> </w:t>
      </w:r>
      <w:r w:rsidR="0006654B" w:rsidRPr="00E41A9A">
        <w:rPr>
          <w:i/>
          <w:iCs/>
          <w:sz w:val="22"/>
          <w:szCs w:val="22"/>
        </w:rPr>
        <w:t xml:space="preserve">Czasami najprostsze rozwiązania okazują się więc najlepsze – </w:t>
      </w:r>
      <w:r w:rsidR="0006654B" w:rsidRPr="00E41A9A">
        <w:rPr>
          <w:sz w:val="22"/>
          <w:szCs w:val="22"/>
        </w:rPr>
        <w:t xml:space="preserve">zaznacza </w:t>
      </w:r>
      <w:r w:rsidR="005B27E2">
        <w:rPr>
          <w:sz w:val="22"/>
          <w:szCs w:val="22"/>
        </w:rPr>
        <w:t>Katarzyna Skrzypczyńska</w:t>
      </w:r>
      <w:r w:rsidR="00AB7F81" w:rsidRPr="00E41A9A">
        <w:rPr>
          <w:sz w:val="22"/>
          <w:szCs w:val="22"/>
        </w:rPr>
        <w:t xml:space="preserve">, </w:t>
      </w:r>
      <w:r w:rsidR="005B27E2">
        <w:rPr>
          <w:sz w:val="22"/>
          <w:szCs w:val="22"/>
        </w:rPr>
        <w:t>Kierownik Działu Rozwoju Produktów i Projektów Biznesowych</w:t>
      </w:r>
      <w:r w:rsidR="00E41A9A" w:rsidRPr="00E41A9A">
        <w:rPr>
          <w:sz w:val="22"/>
          <w:szCs w:val="22"/>
        </w:rPr>
        <w:t xml:space="preserve"> </w:t>
      </w:r>
      <w:r w:rsidR="00AB7F81" w:rsidRPr="00E41A9A">
        <w:rPr>
          <w:sz w:val="22"/>
          <w:szCs w:val="22"/>
        </w:rPr>
        <w:t>w ERIF BIG.</w:t>
      </w:r>
      <w:r>
        <w:rPr>
          <w:sz w:val="22"/>
          <w:szCs w:val="22"/>
        </w:rPr>
        <w:t xml:space="preserve"> </w:t>
      </w:r>
    </w:p>
    <w:p w14:paraId="0C78550B" w14:textId="77777777" w:rsidR="000531DB" w:rsidRDefault="000531DB" w:rsidP="000531DB">
      <w:pPr>
        <w:spacing w:line="276" w:lineRule="auto"/>
        <w:jc w:val="both"/>
        <w:rPr>
          <w:sz w:val="22"/>
          <w:szCs w:val="22"/>
        </w:rPr>
      </w:pPr>
    </w:p>
    <w:p w14:paraId="61945D9F" w14:textId="2C530D72" w:rsidR="00867599" w:rsidRPr="000531DB" w:rsidRDefault="005E129F" w:rsidP="000531DB">
      <w:pPr>
        <w:spacing w:line="276" w:lineRule="auto"/>
        <w:jc w:val="both"/>
        <w:rPr>
          <w:sz w:val="22"/>
          <w:szCs w:val="22"/>
        </w:rPr>
      </w:pPr>
      <w:r w:rsidRPr="00E41A9A">
        <w:rPr>
          <w:sz w:val="22"/>
          <w:szCs w:val="22"/>
        </w:rPr>
        <w:t xml:space="preserve">Podkreśla, </w:t>
      </w:r>
      <w:r w:rsidR="00186089" w:rsidRPr="00E41A9A">
        <w:rPr>
          <w:sz w:val="22"/>
          <w:szCs w:val="22"/>
        </w:rPr>
        <w:t>że e-mail jest n</w:t>
      </w:r>
      <w:r w:rsidR="009D2FE9" w:rsidRPr="00E41A9A">
        <w:rPr>
          <w:sz w:val="22"/>
          <w:szCs w:val="22"/>
        </w:rPr>
        <w:t xml:space="preserve">ajlepiej </w:t>
      </w:r>
      <w:r w:rsidR="00186089" w:rsidRPr="00E41A9A">
        <w:rPr>
          <w:sz w:val="22"/>
          <w:szCs w:val="22"/>
        </w:rPr>
        <w:t>odbieranym</w:t>
      </w:r>
      <w:r w:rsidR="009D2FE9" w:rsidRPr="00E41A9A">
        <w:rPr>
          <w:sz w:val="22"/>
          <w:szCs w:val="22"/>
        </w:rPr>
        <w:t xml:space="preserve"> przez badanych sposobem powiadomienia o długach</w:t>
      </w:r>
      <w:r w:rsidR="00186089" w:rsidRPr="00E41A9A">
        <w:rPr>
          <w:sz w:val="22"/>
          <w:szCs w:val="22"/>
        </w:rPr>
        <w:t>.</w:t>
      </w:r>
      <w:r w:rsidR="000531DB">
        <w:rPr>
          <w:sz w:val="22"/>
          <w:szCs w:val="22"/>
        </w:rPr>
        <w:t xml:space="preserve"> </w:t>
      </w:r>
      <w:r w:rsidRPr="00E41A9A">
        <w:rPr>
          <w:i/>
          <w:iCs/>
          <w:sz w:val="22"/>
          <w:szCs w:val="22"/>
        </w:rPr>
        <w:t>-</w:t>
      </w:r>
      <w:r w:rsidR="000531DB">
        <w:rPr>
          <w:i/>
          <w:iCs/>
          <w:sz w:val="22"/>
          <w:szCs w:val="22"/>
        </w:rPr>
        <w:t> </w:t>
      </w:r>
      <w:r w:rsidR="00186089" w:rsidRPr="00E41A9A">
        <w:rPr>
          <w:i/>
          <w:iCs/>
          <w:sz w:val="22"/>
          <w:szCs w:val="22"/>
        </w:rPr>
        <w:t>Z</w:t>
      </w:r>
      <w:r w:rsidR="009D2FE9" w:rsidRPr="00E41A9A">
        <w:rPr>
          <w:i/>
          <w:iCs/>
          <w:sz w:val="22"/>
          <w:szCs w:val="22"/>
        </w:rPr>
        <w:t xml:space="preserve">ostał dobrze lub bardzo dobrze oceniany </w:t>
      </w:r>
      <w:r w:rsidR="00186089" w:rsidRPr="00E41A9A">
        <w:rPr>
          <w:i/>
          <w:iCs/>
          <w:sz w:val="22"/>
          <w:szCs w:val="22"/>
        </w:rPr>
        <w:t>we wszystkich kategoriach</w:t>
      </w:r>
      <w:r w:rsidR="004C1F60">
        <w:rPr>
          <w:i/>
          <w:iCs/>
          <w:sz w:val="22"/>
          <w:szCs w:val="22"/>
        </w:rPr>
        <w:t>,</w:t>
      </w:r>
      <w:r w:rsidR="00186089" w:rsidRPr="00E41A9A">
        <w:rPr>
          <w:i/>
          <w:iCs/>
          <w:sz w:val="22"/>
          <w:szCs w:val="22"/>
        </w:rPr>
        <w:t xml:space="preserve"> o które pytaliśmy – </w:t>
      </w:r>
      <w:r w:rsidR="009D2FE9" w:rsidRPr="00E41A9A">
        <w:rPr>
          <w:i/>
          <w:iCs/>
          <w:sz w:val="22"/>
          <w:szCs w:val="22"/>
        </w:rPr>
        <w:t>pod kątem wygody, szybkości, zapewnienia bezpieczeństwa danych jak i motywacji do spłaty</w:t>
      </w:r>
      <w:r w:rsidR="00867599" w:rsidRPr="00E41A9A">
        <w:rPr>
          <w:i/>
          <w:iCs/>
          <w:sz w:val="22"/>
          <w:szCs w:val="22"/>
        </w:rPr>
        <w:t xml:space="preserve"> </w:t>
      </w:r>
      <w:r w:rsidR="00867599" w:rsidRPr="00E41A9A">
        <w:rPr>
          <w:sz w:val="22"/>
          <w:szCs w:val="22"/>
        </w:rPr>
        <w:t xml:space="preserve">– mówi </w:t>
      </w:r>
      <w:r w:rsidR="00150A9F">
        <w:rPr>
          <w:sz w:val="22"/>
          <w:szCs w:val="22"/>
        </w:rPr>
        <w:t>K</w:t>
      </w:r>
      <w:r w:rsidR="00E70533">
        <w:rPr>
          <w:sz w:val="22"/>
          <w:szCs w:val="22"/>
        </w:rPr>
        <w:t>atarzyna</w:t>
      </w:r>
      <w:r w:rsidR="000531DB">
        <w:rPr>
          <w:sz w:val="22"/>
          <w:szCs w:val="22"/>
        </w:rPr>
        <w:t> </w:t>
      </w:r>
      <w:r w:rsidR="00150A9F">
        <w:rPr>
          <w:sz w:val="22"/>
          <w:szCs w:val="22"/>
        </w:rPr>
        <w:t>Skrzypczyńska</w:t>
      </w:r>
      <w:r w:rsidR="00867599" w:rsidRPr="00E41A9A">
        <w:rPr>
          <w:sz w:val="22"/>
          <w:szCs w:val="22"/>
        </w:rPr>
        <w:t>.</w:t>
      </w:r>
      <w:r w:rsidR="00867599" w:rsidRPr="00E41A9A">
        <w:rPr>
          <w:i/>
          <w:iCs/>
          <w:sz w:val="22"/>
          <w:szCs w:val="22"/>
        </w:rPr>
        <w:t xml:space="preserve"> </w:t>
      </w:r>
    </w:p>
    <w:p w14:paraId="3E75629C" w14:textId="77777777" w:rsidR="00E41A9A" w:rsidRPr="00E41A9A" w:rsidRDefault="00E41A9A" w:rsidP="00772B39">
      <w:pPr>
        <w:spacing w:line="276" w:lineRule="auto"/>
        <w:jc w:val="both"/>
        <w:rPr>
          <w:sz w:val="22"/>
          <w:szCs w:val="22"/>
        </w:rPr>
      </w:pPr>
    </w:p>
    <w:p w14:paraId="1A14563A" w14:textId="5DC63607" w:rsidR="003C73A2" w:rsidRPr="00E41A9A" w:rsidRDefault="00867599" w:rsidP="00772B39">
      <w:pPr>
        <w:spacing w:line="276" w:lineRule="auto"/>
        <w:jc w:val="both"/>
        <w:rPr>
          <w:sz w:val="22"/>
          <w:szCs w:val="22"/>
        </w:rPr>
      </w:pPr>
      <w:r w:rsidRPr="00E41A9A">
        <w:rPr>
          <w:sz w:val="22"/>
          <w:szCs w:val="22"/>
        </w:rPr>
        <w:t xml:space="preserve">Kanały komunikacji </w:t>
      </w:r>
      <w:proofErr w:type="spellStart"/>
      <w:r w:rsidRPr="00E41A9A">
        <w:rPr>
          <w:sz w:val="22"/>
          <w:szCs w:val="22"/>
        </w:rPr>
        <w:t>digital</w:t>
      </w:r>
      <w:proofErr w:type="spellEnd"/>
      <w:r w:rsidRPr="00E41A9A">
        <w:rPr>
          <w:sz w:val="22"/>
          <w:szCs w:val="22"/>
        </w:rPr>
        <w:t xml:space="preserve"> w powiadamianiu dłużników to szybsze dotarcie do adresata. Dla osoby z</w:t>
      </w:r>
      <w:r w:rsidR="000531DB">
        <w:rPr>
          <w:sz w:val="22"/>
          <w:szCs w:val="22"/>
        </w:rPr>
        <w:t> </w:t>
      </w:r>
      <w:r w:rsidRPr="00E41A9A">
        <w:rPr>
          <w:sz w:val="22"/>
          <w:szCs w:val="22"/>
        </w:rPr>
        <w:t>zaległościami w płatnościach to sygnał, że trzeba w miarę możliwości je uregulować. Dlaczego? Negatywny wpis do rejestru</w:t>
      </w:r>
      <w:r w:rsidR="007B00A9">
        <w:rPr>
          <w:sz w:val="22"/>
          <w:szCs w:val="22"/>
        </w:rPr>
        <w:t xml:space="preserve"> dłużników prowadzonego przez ERIF</w:t>
      </w:r>
      <w:r w:rsidRPr="00E41A9A">
        <w:rPr>
          <w:sz w:val="22"/>
          <w:szCs w:val="22"/>
        </w:rPr>
        <w:t xml:space="preserve"> utrudnia bowiem funkcjonowanie na rynku. Uniemożliwia wzięcie kredytu, leasingu czy podpisanie umowy o telefon na abonament,  zrobienie zakupów na raty</w:t>
      </w:r>
      <w:r w:rsidR="007B00A9">
        <w:rPr>
          <w:sz w:val="22"/>
          <w:szCs w:val="22"/>
        </w:rPr>
        <w:t>,</w:t>
      </w:r>
      <w:r w:rsidRPr="00E41A9A">
        <w:rPr>
          <w:sz w:val="22"/>
          <w:szCs w:val="22"/>
        </w:rPr>
        <w:t xml:space="preserve"> czy w formule odroczonych płatności (BNPL). Z kolei dla wierzyciela </w:t>
      </w:r>
      <w:r w:rsidR="00FC4703" w:rsidRPr="00E41A9A">
        <w:rPr>
          <w:sz w:val="22"/>
          <w:szCs w:val="22"/>
        </w:rPr>
        <w:t xml:space="preserve">- </w:t>
      </w:r>
      <w:r w:rsidRPr="00E41A9A">
        <w:rPr>
          <w:sz w:val="22"/>
          <w:szCs w:val="22"/>
        </w:rPr>
        <w:t>wprost oznacza szansę na większe dotarcie.</w:t>
      </w:r>
      <w:r w:rsidR="005E129F" w:rsidRPr="00E41A9A">
        <w:rPr>
          <w:sz w:val="22"/>
          <w:szCs w:val="22"/>
        </w:rPr>
        <w:t xml:space="preserve"> </w:t>
      </w:r>
    </w:p>
    <w:p w14:paraId="2AFBE528" w14:textId="77777777" w:rsidR="00E41A9A" w:rsidRPr="00E41A9A" w:rsidRDefault="00E41A9A" w:rsidP="001A30A0">
      <w:pPr>
        <w:spacing w:line="276" w:lineRule="auto"/>
        <w:jc w:val="both"/>
        <w:rPr>
          <w:sz w:val="22"/>
          <w:szCs w:val="22"/>
        </w:rPr>
      </w:pPr>
    </w:p>
    <w:p w14:paraId="0EC61F9F" w14:textId="1813910C" w:rsidR="00B332A3" w:rsidRDefault="00E41A9A" w:rsidP="001A30A0">
      <w:pPr>
        <w:spacing w:line="276" w:lineRule="auto"/>
        <w:jc w:val="both"/>
        <w:rPr>
          <w:i/>
          <w:iCs/>
          <w:sz w:val="22"/>
          <w:szCs w:val="22"/>
        </w:rPr>
      </w:pPr>
      <w:r w:rsidRPr="00E41A9A">
        <w:rPr>
          <w:sz w:val="22"/>
          <w:szCs w:val="22"/>
        </w:rPr>
        <w:t xml:space="preserve">Zaskakująca może też być opinia </w:t>
      </w:r>
      <w:r w:rsidR="003C73A2" w:rsidRPr="00E41A9A">
        <w:rPr>
          <w:sz w:val="22"/>
          <w:szCs w:val="22"/>
        </w:rPr>
        <w:t>badanych</w:t>
      </w:r>
      <w:r w:rsidRPr="00E41A9A">
        <w:rPr>
          <w:sz w:val="22"/>
          <w:szCs w:val="22"/>
        </w:rPr>
        <w:t xml:space="preserve"> na temat tradycyjnego listu</w:t>
      </w:r>
      <w:r w:rsidR="0036412A" w:rsidRPr="00E41A9A">
        <w:rPr>
          <w:sz w:val="22"/>
          <w:szCs w:val="22"/>
        </w:rPr>
        <w:t>.</w:t>
      </w:r>
      <w:r w:rsidR="0006654B" w:rsidRPr="00E41A9A">
        <w:rPr>
          <w:i/>
          <w:iCs/>
          <w:sz w:val="22"/>
          <w:szCs w:val="22"/>
        </w:rPr>
        <w:t xml:space="preserve"> </w:t>
      </w:r>
      <w:r w:rsidR="003C73A2" w:rsidRPr="00E41A9A">
        <w:rPr>
          <w:sz w:val="22"/>
          <w:szCs w:val="22"/>
        </w:rPr>
        <w:t xml:space="preserve">Respondenci uznali, że </w:t>
      </w:r>
      <w:r w:rsidRPr="00E41A9A">
        <w:rPr>
          <w:sz w:val="22"/>
          <w:szCs w:val="22"/>
        </w:rPr>
        <w:t xml:space="preserve">to właśnie </w:t>
      </w:r>
      <w:r w:rsidR="003C73A2" w:rsidRPr="00E41A9A">
        <w:rPr>
          <w:sz w:val="22"/>
          <w:szCs w:val="22"/>
        </w:rPr>
        <w:t xml:space="preserve">list najbardziej motywuje ich do spłaty zobowiązania </w:t>
      </w:r>
      <w:r w:rsidR="00186089" w:rsidRPr="00E41A9A">
        <w:rPr>
          <w:i/>
          <w:iCs/>
          <w:sz w:val="22"/>
          <w:szCs w:val="22"/>
        </w:rPr>
        <w:t>–</w:t>
      </w:r>
      <w:r w:rsidR="003C73A2" w:rsidRPr="00E41A9A">
        <w:rPr>
          <w:sz w:val="22"/>
          <w:szCs w:val="22"/>
        </w:rPr>
        <w:t xml:space="preserve"> 64%</w:t>
      </w:r>
      <w:r w:rsidR="007A18B0" w:rsidRPr="00E41A9A">
        <w:rPr>
          <w:sz w:val="22"/>
          <w:szCs w:val="22"/>
        </w:rPr>
        <w:t xml:space="preserve"> odpowiedzi</w:t>
      </w:r>
      <w:r w:rsidR="003C73A2" w:rsidRPr="00E41A9A">
        <w:rPr>
          <w:sz w:val="22"/>
          <w:szCs w:val="22"/>
        </w:rPr>
        <w:t>.</w:t>
      </w:r>
      <w:r w:rsidR="003C73A2" w:rsidRPr="00E41A9A">
        <w:rPr>
          <w:i/>
          <w:iCs/>
          <w:sz w:val="22"/>
          <w:szCs w:val="22"/>
        </w:rPr>
        <w:t xml:space="preserve"> </w:t>
      </w:r>
    </w:p>
    <w:p w14:paraId="41B03F6B" w14:textId="77777777" w:rsidR="000531DB" w:rsidRPr="00E41A9A" w:rsidRDefault="000531DB" w:rsidP="001A30A0">
      <w:pPr>
        <w:spacing w:line="276" w:lineRule="auto"/>
        <w:jc w:val="both"/>
        <w:rPr>
          <w:i/>
          <w:iCs/>
          <w:sz w:val="22"/>
          <w:szCs w:val="22"/>
        </w:rPr>
      </w:pPr>
    </w:p>
    <w:p w14:paraId="129CEBA9" w14:textId="58E69FA9" w:rsidR="00BE688C" w:rsidRPr="00E41A9A" w:rsidRDefault="000531DB" w:rsidP="00BE688C">
      <w:pPr>
        <w:spacing w:line="276" w:lineRule="auto"/>
        <w:jc w:val="both"/>
        <w:rPr>
          <w:sz w:val="22"/>
          <w:szCs w:val="22"/>
        </w:rPr>
      </w:pPr>
      <w:r>
        <w:rPr>
          <w:i/>
          <w:iCs/>
          <w:sz w:val="22"/>
          <w:szCs w:val="22"/>
        </w:rPr>
        <w:t>-</w:t>
      </w:r>
      <w:r w:rsidR="009D2FE9" w:rsidRPr="00E41A9A">
        <w:rPr>
          <w:i/>
          <w:iCs/>
          <w:sz w:val="22"/>
          <w:szCs w:val="22"/>
        </w:rPr>
        <w:t xml:space="preserve"> </w:t>
      </w:r>
      <w:r w:rsidR="003C73A2" w:rsidRPr="00E41A9A">
        <w:rPr>
          <w:i/>
          <w:iCs/>
          <w:sz w:val="22"/>
          <w:szCs w:val="22"/>
        </w:rPr>
        <w:t>Jako konsumenci j</w:t>
      </w:r>
      <w:r w:rsidR="00F963A1" w:rsidRPr="00E41A9A">
        <w:rPr>
          <w:i/>
          <w:iCs/>
          <w:sz w:val="22"/>
          <w:szCs w:val="22"/>
        </w:rPr>
        <w:t>esteśmy przyzwyczajeni</w:t>
      </w:r>
      <w:r w:rsidR="00144A55" w:rsidRPr="00E41A9A">
        <w:rPr>
          <w:i/>
          <w:iCs/>
          <w:sz w:val="22"/>
          <w:szCs w:val="22"/>
        </w:rPr>
        <w:t>, że korespondencja papierowa najczęściej oznacza ważną sprawę</w:t>
      </w:r>
      <w:r w:rsidR="005E129F" w:rsidRPr="00E41A9A">
        <w:rPr>
          <w:i/>
          <w:iCs/>
          <w:sz w:val="22"/>
          <w:szCs w:val="22"/>
        </w:rPr>
        <w:t>. C</w:t>
      </w:r>
      <w:r w:rsidR="00DC6188" w:rsidRPr="00E41A9A">
        <w:rPr>
          <w:i/>
          <w:iCs/>
          <w:sz w:val="22"/>
          <w:szCs w:val="22"/>
        </w:rPr>
        <w:t>hociażby dlatego, że komunikacja z</w:t>
      </w:r>
      <w:r w:rsidR="00144A55" w:rsidRPr="00E41A9A">
        <w:rPr>
          <w:i/>
          <w:iCs/>
          <w:sz w:val="22"/>
          <w:szCs w:val="22"/>
        </w:rPr>
        <w:t xml:space="preserve"> urzędami</w:t>
      </w:r>
      <w:r w:rsidR="00B332A3" w:rsidRPr="00E41A9A">
        <w:rPr>
          <w:i/>
          <w:iCs/>
          <w:sz w:val="22"/>
          <w:szCs w:val="22"/>
        </w:rPr>
        <w:t xml:space="preserve"> czy </w:t>
      </w:r>
      <w:r w:rsidR="00144A55" w:rsidRPr="00E41A9A">
        <w:rPr>
          <w:i/>
          <w:iCs/>
          <w:sz w:val="22"/>
          <w:szCs w:val="22"/>
        </w:rPr>
        <w:t>sądami</w:t>
      </w:r>
      <w:r w:rsidR="009B7844" w:rsidRPr="00E41A9A">
        <w:rPr>
          <w:i/>
          <w:iCs/>
          <w:sz w:val="22"/>
          <w:szCs w:val="22"/>
        </w:rPr>
        <w:t xml:space="preserve"> </w:t>
      </w:r>
      <w:r w:rsidR="00144A55" w:rsidRPr="00E41A9A">
        <w:rPr>
          <w:i/>
          <w:iCs/>
          <w:sz w:val="22"/>
          <w:szCs w:val="22"/>
        </w:rPr>
        <w:t xml:space="preserve">opiera się </w:t>
      </w:r>
      <w:r w:rsidR="009B7844" w:rsidRPr="00E41A9A">
        <w:rPr>
          <w:i/>
          <w:iCs/>
          <w:sz w:val="22"/>
          <w:szCs w:val="22"/>
        </w:rPr>
        <w:t xml:space="preserve">wciąż </w:t>
      </w:r>
      <w:r w:rsidR="00144A55" w:rsidRPr="00E41A9A">
        <w:rPr>
          <w:i/>
          <w:iCs/>
          <w:sz w:val="22"/>
          <w:szCs w:val="22"/>
        </w:rPr>
        <w:t xml:space="preserve">na </w:t>
      </w:r>
      <w:r w:rsidR="00DC6188" w:rsidRPr="00E41A9A">
        <w:rPr>
          <w:i/>
          <w:iCs/>
          <w:sz w:val="22"/>
          <w:szCs w:val="22"/>
        </w:rPr>
        <w:t xml:space="preserve">tradycyjnych </w:t>
      </w:r>
      <w:r w:rsidR="00144A55" w:rsidRPr="00E41A9A">
        <w:rPr>
          <w:i/>
          <w:iCs/>
          <w:sz w:val="22"/>
          <w:szCs w:val="22"/>
        </w:rPr>
        <w:t xml:space="preserve">listach. </w:t>
      </w:r>
      <w:r w:rsidR="005E129F" w:rsidRPr="00E41A9A">
        <w:rPr>
          <w:i/>
          <w:iCs/>
          <w:sz w:val="22"/>
          <w:szCs w:val="22"/>
        </w:rPr>
        <w:t>Dodatkowo klienci widzą, że firmy od lat rozwijają i promują elektroniczne kanały kontaktu</w:t>
      </w:r>
      <w:r w:rsidR="00BE688C" w:rsidRPr="00E41A9A">
        <w:rPr>
          <w:i/>
          <w:iCs/>
          <w:sz w:val="22"/>
          <w:szCs w:val="22"/>
        </w:rPr>
        <w:t>, a</w:t>
      </w:r>
      <w:r>
        <w:rPr>
          <w:i/>
          <w:iCs/>
          <w:sz w:val="22"/>
          <w:szCs w:val="22"/>
        </w:rPr>
        <w:t> </w:t>
      </w:r>
      <w:r w:rsidR="00BE688C" w:rsidRPr="00E41A9A">
        <w:rPr>
          <w:i/>
          <w:iCs/>
          <w:sz w:val="22"/>
          <w:szCs w:val="22"/>
        </w:rPr>
        <w:t>korespondencja papierowa jest zarezerwowana wyłącznie dla najistotniejszych spraw</w:t>
      </w:r>
      <w:r w:rsidR="00772B39" w:rsidRPr="00E41A9A">
        <w:rPr>
          <w:i/>
          <w:iCs/>
          <w:sz w:val="22"/>
          <w:szCs w:val="22"/>
        </w:rPr>
        <w:t xml:space="preserve">. To nadaje jej </w:t>
      </w:r>
      <w:r w:rsidR="00BE688C" w:rsidRPr="00E41A9A">
        <w:rPr>
          <w:i/>
          <w:iCs/>
          <w:sz w:val="22"/>
          <w:szCs w:val="22"/>
        </w:rPr>
        <w:t>dodatkowo określoną rangę</w:t>
      </w:r>
      <w:r w:rsidR="002D6F91">
        <w:rPr>
          <w:i/>
          <w:iCs/>
          <w:sz w:val="22"/>
          <w:szCs w:val="22"/>
        </w:rPr>
        <w:t xml:space="preserve"> </w:t>
      </w:r>
      <w:r w:rsidR="003C73A2" w:rsidRPr="00E41A9A">
        <w:rPr>
          <w:i/>
          <w:iCs/>
          <w:sz w:val="22"/>
          <w:szCs w:val="22"/>
        </w:rPr>
        <w:t>–</w:t>
      </w:r>
      <w:r w:rsidR="005E3D35" w:rsidRPr="00E41A9A">
        <w:rPr>
          <w:i/>
          <w:iCs/>
          <w:sz w:val="22"/>
          <w:szCs w:val="22"/>
        </w:rPr>
        <w:t xml:space="preserve"> </w:t>
      </w:r>
      <w:r w:rsidR="003C73A2" w:rsidRPr="00E41A9A">
        <w:rPr>
          <w:sz w:val="22"/>
          <w:szCs w:val="22"/>
        </w:rPr>
        <w:t xml:space="preserve">podkreśla </w:t>
      </w:r>
      <w:r w:rsidR="00BE688C" w:rsidRPr="00E41A9A">
        <w:rPr>
          <w:sz w:val="22"/>
          <w:szCs w:val="22"/>
        </w:rPr>
        <w:t>K</w:t>
      </w:r>
      <w:r w:rsidR="00E70533">
        <w:rPr>
          <w:sz w:val="22"/>
          <w:szCs w:val="22"/>
        </w:rPr>
        <w:t>atarzyna</w:t>
      </w:r>
      <w:r w:rsidR="00150A9F">
        <w:rPr>
          <w:sz w:val="22"/>
          <w:szCs w:val="22"/>
        </w:rPr>
        <w:t xml:space="preserve"> Skrzypczyńska</w:t>
      </w:r>
      <w:r w:rsidR="00BE688C" w:rsidRPr="00E41A9A">
        <w:rPr>
          <w:sz w:val="22"/>
          <w:szCs w:val="22"/>
        </w:rPr>
        <w:t>.</w:t>
      </w:r>
    </w:p>
    <w:p w14:paraId="2E0C92D6" w14:textId="77777777" w:rsidR="002D6F91" w:rsidRDefault="002D6F91" w:rsidP="001A30A0">
      <w:pPr>
        <w:spacing w:line="276" w:lineRule="auto"/>
        <w:jc w:val="both"/>
        <w:rPr>
          <w:sz w:val="22"/>
          <w:szCs w:val="22"/>
        </w:rPr>
      </w:pPr>
    </w:p>
    <w:p w14:paraId="5085CFA8" w14:textId="7E8421AB" w:rsidR="00824D8C" w:rsidRPr="00E41A9A" w:rsidRDefault="00B332A3" w:rsidP="001A30A0">
      <w:pPr>
        <w:spacing w:line="276" w:lineRule="auto"/>
        <w:jc w:val="both"/>
        <w:rPr>
          <w:sz w:val="22"/>
          <w:szCs w:val="22"/>
        </w:rPr>
      </w:pPr>
      <w:r w:rsidRPr="00E41A9A">
        <w:rPr>
          <w:sz w:val="22"/>
          <w:szCs w:val="22"/>
        </w:rPr>
        <w:t xml:space="preserve">List </w:t>
      </w:r>
      <w:r w:rsidR="00186089" w:rsidRPr="00E41A9A">
        <w:rPr>
          <w:sz w:val="22"/>
          <w:szCs w:val="22"/>
        </w:rPr>
        <w:t xml:space="preserve">obok </w:t>
      </w:r>
      <w:r w:rsidRPr="00E41A9A">
        <w:rPr>
          <w:sz w:val="22"/>
          <w:szCs w:val="22"/>
        </w:rPr>
        <w:t>e-mail</w:t>
      </w:r>
      <w:r w:rsidR="00186089" w:rsidRPr="00E41A9A">
        <w:rPr>
          <w:sz w:val="22"/>
          <w:szCs w:val="22"/>
        </w:rPr>
        <w:t>a</w:t>
      </w:r>
      <w:r w:rsidRPr="00E41A9A">
        <w:rPr>
          <w:sz w:val="22"/>
          <w:szCs w:val="22"/>
        </w:rPr>
        <w:t xml:space="preserve"> został również najlepiej ocenion</w:t>
      </w:r>
      <w:r w:rsidR="007A18B0" w:rsidRPr="00E41A9A">
        <w:rPr>
          <w:sz w:val="22"/>
          <w:szCs w:val="22"/>
        </w:rPr>
        <w:t>y</w:t>
      </w:r>
      <w:r w:rsidRPr="00E41A9A">
        <w:rPr>
          <w:sz w:val="22"/>
          <w:szCs w:val="22"/>
        </w:rPr>
        <w:t xml:space="preserve"> </w:t>
      </w:r>
      <w:r w:rsidR="007A18B0" w:rsidRPr="00E41A9A">
        <w:rPr>
          <w:sz w:val="22"/>
          <w:szCs w:val="22"/>
        </w:rPr>
        <w:t xml:space="preserve">– przez ponad połowę badanych – </w:t>
      </w:r>
      <w:r w:rsidR="00186089" w:rsidRPr="00E41A9A">
        <w:rPr>
          <w:sz w:val="22"/>
          <w:szCs w:val="22"/>
        </w:rPr>
        <w:t>w kwestii z</w:t>
      </w:r>
      <w:r w:rsidRPr="00E41A9A">
        <w:rPr>
          <w:sz w:val="22"/>
          <w:szCs w:val="22"/>
        </w:rPr>
        <w:t>apewni</w:t>
      </w:r>
      <w:r w:rsidR="00186089" w:rsidRPr="00E41A9A">
        <w:rPr>
          <w:sz w:val="22"/>
          <w:szCs w:val="22"/>
        </w:rPr>
        <w:t>eni</w:t>
      </w:r>
      <w:r w:rsidRPr="00E41A9A">
        <w:rPr>
          <w:sz w:val="22"/>
          <w:szCs w:val="22"/>
        </w:rPr>
        <w:t>a największe</w:t>
      </w:r>
      <w:r w:rsidR="00186089" w:rsidRPr="00E41A9A">
        <w:rPr>
          <w:sz w:val="22"/>
          <w:szCs w:val="22"/>
        </w:rPr>
        <w:t>go</w:t>
      </w:r>
      <w:r w:rsidRPr="00E41A9A">
        <w:rPr>
          <w:sz w:val="22"/>
          <w:szCs w:val="22"/>
        </w:rPr>
        <w:t xml:space="preserve"> bezpieczeństw</w:t>
      </w:r>
      <w:r w:rsidR="00186089" w:rsidRPr="00E41A9A">
        <w:rPr>
          <w:sz w:val="22"/>
          <w:szCs w:val="22"/>
        </w:rPr>
        <w:t>a</w:t>
      </w:r>
      <w:r w:rsidRPr="00E41A9A">
        <w:rPr>
          <w:sz w:val="22"/>
          <w:szCs w:val="22"/>
        </w:rPr>
        <w:t xml:space="preserve"> danych –</w:t>
      </w:r>
      <w:r w:rsidR="00186089" w:rsidRPr="00E41A9A">
        <w:rPr>
          <w:sz w:val="22"/>
          <w:szCs w:val="22"/>
        </w:rPr>
        <w:t xml:space="preserve"> odpowiednio 53% i 52%</w:t>
      </w:r>
      <w:r w:rsidR="007A18B0" w:rsidRPr="00E41A9A">
        <w:rPr>
          <w:sz w:val="22"/>
          <w:szCs w:val="22"/>
        </w:rPr>
        <w:t>.</w:t>
      </w:r>
      <w:r w:rsidR="00186089" w:rsidRPr="00E41A9A">
        <w:rPr>
          <w:sz w:val="22"/>
          <w:szCs w:val="22"/>
        </w:rPr>
        <w:t xml:space="preserve"> </w:t>
      </w:r>
    </w:p>
    <w:p w14:paraId="43A01EC2" w14:textId="5A389CA6" w:rsidR="00B475C1" w:rsidRPr="00E41A9A" w:rsidRDefault="00B475C1" w:rsidP="001A30A0">
      <w:pPr>
        <w:spacing w:line="276" w:lineRule="auto"/>
        <w:jc w:val="both"/>
        <w:rPr>
          <w:sz w:val="22"/>
          <w:szCs w:val="22"/>
        </w:rPr>
      </w:pPr>
    </w:p>
    <w:p w14:paraId="26C516EB" w14:textId="5571CADC" w:rsidR="00B332A3" w:rsidRPr="00E41A9A" w:rsidRDefault="00772B39" w:rsidP="001A30A0">
      <w:pPr>
        <w:pStyle w:val="paragraph"/>
        <w:spacing w:before="0" w:beforeAutospacing="0" w:after="0" w:afterAutospacing="0"/>
        <w:jc w:val="both"/>
        <w:textAlignment w:val="baseline"/>
        <w:rPr>
          <w:rFonts w:ascii="Calibri" w:eastAsiaTheme="minorHAnsi" w:hAnsi="Calibri" w:cs="Calibri"/>
          <w:sz w:val="22"/>
          <w:szCs w:val="22"/>
          <w:lang w:eastAsia="en-US"/>
        </w:rPr>
      </w:pPr>
      <w:r w:rsidRPr="00E41A9A">
        <w:rPr>
          <w:rFonts w:ascii="Calibri" w:eastAsiaTheme="minorHAnsi" w:hAnsi="Calibri" w:cs="Calibri"/>
          <w:sz w:val="22"/>
          <w:szCs w:val="22"/>
          <w:lang w:eastAsia="en-US"/>
        </w:rPr>
        <w:t>Przywołane w tekście badanie</w:t>
      </w:r>
      <w:r w:rsidR="004C1F60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="00B332A3" w:rsidRPr="00E41A9A">
        <w:rPr>
          <w:rFonts w:ascii="Calibri" w:eastAsiaTheme="minorHAnsi" w:hAnsi="Calibri" w:cs="Calibri"/>
          <w:sz w:val="22"/>
          <w:szCs w:val="22"/>
          <w:lang w:eastAsia="en-US"/>
        </w:rPr>
        <w:t>„Preferencje konsumentów</w:t>
      </w:r>
      <w:r w:rsidR="001C6C82" w:rsidRPr="00E41A9A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="00B332A3" w:rsidRPr="00E41A9A">
        <w:rPr>
          <w:rFonts w:ascii="Calibri" w:eastAsiaTheme="minorHAnsi" w:hAnsi="Calibri" w:cs="Calibri"/>
          <w:sz w:val="22"/>
          <w:szCs w:val="22"/>
          <w:lang w:eastAsia="en-US"/>
        </w:rPr>
        <w:t>dotyczące sposobów informowania o</w:t>
      </w:r>
      <w:r w:rsidR="004C1F60">
        <w:rPr>
          <w:rFonts w:ascii="Calibri" w:eastAsiaTheme="minorHAnsi" w:hAnsi="Calibri" w:cs="Calibri"/>
          <w:sz w:val="22"/>
          <w:szCs w:val="22"/>
          <w:lang w:eastAsia="en-US"/>
        </w:rPr>
        <w:t> </w:t>
      </w:r>
      <w:r w:rsidR="00B332A3" w:rsidRPr="00E41A9A">
        <w:rPr>
          <w:rFonts w:ascii="Calibri" w:eastAsiaTheme="minorHAnsi" w:hAnsi="Calibri" w:cs="Calibri"/>
          <w:sz w:val="22"/>
          <w:szCs w:val="22"/>
          <w:lang w:eastAsia="en-US"/>
        </w:rPr>
        <w:t>zadłużeniu”</w:t>
      </w:r>
      <w:r w:rsidR="001C6C82" w:rsidRPr="00E41A9A">
        <w:rPr>
          <w:rFonts w:ascii="Calibri" w:eastAsiaTheme="minorHAnsi" w:hAnsi="Calibri" w:cs="Calibri"/>
          <w:sz w:val="22"/>
          <w:szCs w:val="22"/>
          <w:lang w:eastAsia="en-US"/>
        </w:rPr>
        <w:t xml:space="preserve"> zostało </w:t>
      </w:r>
      <w:r w:rsidR="00B332A3" w:rsidRPr="00E41A9A">
        <w:rPr>
          <w:rFonts w:ascii="Calibri" w:eastAsiaTheme="minorHAnsi" w:hAnsi="Calibri" w:cs="Calibri"/>
          <w:sz w:val="22"/>
          <w:szCs w:val="22"/>
          <w:lang w:eastAsia="en-US"/>
        </w:rPr>
        <w:t>przeprowadzone na panelu Ariadna w dniach 25-28.02.2022.</w:t>
      </w:r>
      <w:r w:rsidR="004C1F60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="00B332A3" w:rsidRPr="00E41A9A">
        <w:rPr>
          <w:rFonts w:ascii="Calibri" w:eastAsiaTheme="minorHAnsi" w:hAnsi="Calibri" w:cs="Calibri"/>
          <w:sz w:val="22"/>
          <w:szCs w:val="22"/>
          <w:lang w:eastAsia="en-US"/>
        </w:rPr>
        <w:t xml:space="preserve">Próba ogólnopolska licząca N=1073 </w:t>
      </w:r>
      <w:r w:rsidR="004C1F60">
        <w:rPr>
          <w:rFonts w:ascii="Calibri" w:eastAsiaTheme="minorHAnsi" w:hAnsi="Calibri" w:cs="Calibri"/>
          <w:sz w:val="22"/>
          <w:szCs w:val="22"/>
          <w:lang w:eastAsia="en-US"/>
        </w:rPr>
        <w:t>osoby</w:t>
      </w:r>
      <w:r w:rsidR="00B332A3" w:rsidRPr="00E41A9A">
        <w:rPr>
          <w:rFonts w:ascii="Calibri" w:eastAsiaTheme="minorHAnsi" w:hAnsi="Calibri" w:cs="Calibri"/>
          <w:sz w:val="22"/>
          <w:szCs w:val="22"/>
          <w:lang w:eastAsia="en-US"/>
        </w:rPr>
        <w:t xml:space="preserve"> w wieku od 18 lat wzwyż. Struktura próby dobrana wg reprezentacji w populacji dla płci, wieku i wielkości miejscowości zamieszkania. Metoda: CAWI.</w:t>
      </w:r>
    </w:p>
    <w:p w14:paraId="624ED120" w14:textId="40E73CAF" w:rsidR="00D2308F" w:rsidRPr="00E41A9A" w:rsidRDefault="00D2308F" w:rsidP="001C6C82">
      <w:pPr>
        <w:spacing w:line="276" w:lineRule="auto"/>
        <w:jc w:val="both"/>
        <w:rPr>
          <w:sz w:val="22"/>
          <w:szCs w:val="22"/>
        </w:rPr>
      </w:pPr>
    </w:p>
    <w:sectPr w:rsidR="00D2308F" w:rsidRPr="00E41A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FD947" w14:textId="77777777" w:rsidR="000B17A1" w:rsidRDefault="000B17A1" w:rsidP="006B5E9E">
      <w:r>
        <w:separator/>
      </w:r>
    </w:p>
  </w:endnote>
  <w:endnote w:type="continuationSeparator" w:id="0">
    <w:p w14:paraId="6A6CF62E" w14:textId="77777777" w:rsidR="000B17A1" w:rsidRDefault="000B17A1" w:rsidP="006B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68048" w14:textId="77777777" w:rsidR="000B17A1" w:rsidRDefault="000B17A1" w:rsidP="006B5E9E">
      <w:r>
        <w:separator/>
      </w:r>
    </w:p>
  </w:footnote>
  <w:footnote w:type="continuationSeparator" w:id="0">
    <w:p w14:paraId="4E8F9E25" w14:textId="77777777" w:rsidR="000B17A1" w:rsidRDefault="000B17A1" w:rsidP="006B5E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01EE1"/>
    <w:multiLevelType w:val="hybridMultilevel"/>
    <w:tmpl w:val="C4104B72"/>
    <w:lvl w:ilvl="0" w:tplc="E2C2E434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C48CE6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72F33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0A6968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222496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10602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20D95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265300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CAC24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94A8D"/>
    <w:multiLevelType w:val="hybridMultilevel"/>
    <w:tmpl w:val="FF8C22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5561F"/>
    <w:multiLevelType w:val="hybridMultilevel"/>
    <w:tmpl w:val="6A469F4A"/>
    <w:lvl w:ilvl="0" w:tplc="70FC0080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FA5A9E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34E52E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20B04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9EF29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1855DC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C6E610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A65FCE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0C48B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41518762">
    <w:abstractNumId w:val="1"/>
  </w:num>
  <w:num w:numId="2" w16cid:durableId="334455450">
    <w:abstractNumId w:val="0"/>
  </w:num>
  <w:num w:numId="3" w16cid:durableId="975791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jMzNTY3NzcyMzBU0lEKTi0uzszPAykwrAUAXf2sSywAAAA="/>
  </w:docVars>
  <w:rsids>
    <w:rsidRoot w:val="001422BA"/>
    <w:rsid w:val="00002E95"/>
    <w:rsid w:val="00027302"/>
    <w:rsid w:val="000531DB"/>
    <w:rsid w:val="0006654B"/>
    <w:rsid w:val="000B17A1"/>
    <w:rsid w:val="000E3CA2"/>
    <w:rsid w:val="0013310D"/>
    <w:rsid w:val="001422BA"/>
    <w:rsid w:val="00144A55"/>
    <w:rsid w:val="00150A9F"/>
    <w:rsid w:val="0015142D"/>
    <w:rsid w:val="00166CE3"/>
    <w:rsid w:val="00186089"/>
    <w:rsid w:val="001A30A0"/>
    <w:rsid w:val="001C6C82"/>
    <w:rsid w:val="00252E70"/>
    <w:rsid w:val="00256B7A"/>
    <w:rsid w:val="002D6F91"/>
    <w:rsid w:val="003148CE"/>
    <w:rsid w:val="0036412A"/>
    <w:rsid w:val="003A02A3"/>
    <w:rsid w:val="003C73A2"/>
    <w:rsid w:val="00412A92"/>
    <w:rsid w:val="00491FFD"/>
    <w:rsid w:val="004C1F60"/>
    <w:rsid w:val="005A1F28"/>
    <w:rsid w:val="005B27E2"/>
    <w:rsid w:val="005C6561"/>
    <w:rsid w:val="005E129F"/>
    <w:rsid w:val="005E3D35"/>
    <w:rsid w:val="005F4E52"/>
    <w:rsid w:val="00614A0D"/>
    <w:rsid w:val="00615EE7"/>
    <w:rsid w:val="00687843"/>
    <w:rsid w:val="006A5A77"/>
    <w:rsid w:val="006B5E9E"/>
    <w:rsid w:val="006E7A18"/>
    <w:rsid w:val="00772B39"/>
    <w:rsid w:val="007A18B0"/>
    <w:rsid w:val="007B00A9"/>
    <w:rsid w:val="00824D8C"/>
    <w:rsid w:val="00867599"/>
    <w:rsid w:val="00892E72"/>
    <w:rsid w:val="008F379C"/>
    <w:rsid w:val="009252B4"/>
    <w:rsid w:val="0093398F"/>
    <w:rsid w:val="00974383"/>
    <w:rsid w:val="009B7844"/>
    <w:rsid w:val="009D2FE9"/>
    <w:rsid w:val="00A55C6E"/>
    <w:rsid w:val="00A810CD"/>
    <w:rsid w:val="00AB7F81"/>
    <w:rsid w:val="00AE3EA6"/>
    <w:rsid w:val="00B332A3"/>
    <w:rsid w:val="00B475C1"/>
    <w:rsid w:val="00B76612"/>
    <w:rsid w:val="00BE688C"/>
    <w:rsid w:val="00BE73C6"/>
    <w:rsid w:val="00CA14C6"/>
    <w:rsid w:val="00CE3613"/>
    <w:rsid w:val="00D2308F"/>
    <w:rsid w:val="00D96BD5"/>
    <w:rsid w:val="00DC6188"/>
    <w:rsid w:val="00E334BF"/>
    <w:rsid w:val="00E41A9A"/>
    <w:rsid w:val="00E70533"/>
    <w:rsid w:val="00E83E8B"/>
    <w:rsid w:val="00E870CD"/>
    <w:rsid w:val="00F963A1"/>
    <w:rsid w:val="00FC2A81"/>
    <w:rsid w:val="00FC4703"/>
    <w:rsid w:val="00FE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89D048"/>
  <w15:chartTrackingRefBased/>
  <w15:docId w15:val="{1EEA37B0-24A2-4248-88C3-F2FB754A7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22BA"/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2B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148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148C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148CE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48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48CE"/>
    <w:rPr>
      <w:rFonts w:ascii="Calibri" w:hAnsi="Calibri" w:cs="Calibri"/>
      <w:b/>
      <w:bCs/>
      <w:sz w:val="20"/>
      <w:szCs w:val="20"/>
    </w:rPr>
  </w:style>
  <w:style w:type="character" w:customStyle="1" w:styleId="normaltextrun">
    <w:name w:val="normaltextrun"/>
    <w:basedOn w:val="Domylnaczcionkaakapitu"/>
    <w:rsid w:val="0036412A"/>
  </w:style>
  <w:style w:type="character" w:customStyle="1" w:styleId="eop">
    <w:name w:val="eop"/>
    <w:basedOn w:val="Domylnaczcionkaakapitu"/>
    <w:rsid w:val="0036412A"/>
  </w:style>
  <w:style w:type="character" w:customStyle="1" w:styleId="scxp156363258">
    <w:name w:val="scxp156363258"/>
    <w:basedOn w:val="Domylnaczcionkaakapitu"/>
    <w:rsid w:val="0036412A"/>
  </w:style>
  <w:style w:type="character" w:customStyle="1" w:styleId="bcx8">
    <w:name w:val="bcx8"/>
    <w:basedOn w:val="Domylnaczcionkaakapitu"/>
    <w:rsid w:val="0036412A"/>
  </w:style>
  <w:style w:type="paragraph" w:customStyle="1" w:styleId="paragraph">
    <w:name w:val="paragraph"/>
    <w:basedOn w:val="Normalny"/>
    <w:rsid w:val="00B332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5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065481">
          <w:marLeft w:val="360"/>
          <w:marRight w:val="0"/>
          <w:marTop w:val="0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36236">
          <w:marLeft w:val="360"/>
          <w:marRight w:val="0"/>
          <w:marTop w:val="0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7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D019B-7270-4034-902F-570E9C931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797</Words>
  <Characters>4782</Characters>
  <Application>Microsoft Office Word</Application>
  <DocSecurity>0</DocSecurity>
  <Lines>39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rzaskoś</dc:creator>
  <cp:keywords/>
  <dc:description/>
  <cp:lastModifiedBy>Kinga Woźniakowska</cp:lastModifiedBy>
  <cp:revision>4</cp:revision>
  <dcterms:created xsi:type="dcterms:W3CDTF">2022-04-08T11:38:00Z</dcterms:created>
  <dcterms:modified xsi:type="dcterms:W3CDTF">2022-04-11T07:31:00Z</dcterms:modified>
</cp:coreProperties>
</file>